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EB05F" w14:textId="77777777" w:rsidR="009A2F2A" w:rsidRPr="00204D90" w:rsidRDefault="009A2F2A" w:rsidP="00D82B71">
      <w:pPr>
        <w:spacing w:after="0" w:line="240" w:lineRule="auto"/>
        <w:jc w:val="center"/>
        <w:rPr>
          <w:rFonts w:asciiTheme="majorHAnsi" w:hAnsiTheme="majorHAnsi" w:cstheme="majorHAnsi"/>
          <w:b/>
          <w:u w:val="single"/>
          <w:lang w:val="pl-PL"/>
        </w:rPr>
      </w:pPr>
    </w:p>
    <w:p w14:paraId="61BB5482" w14:textId="096E3E74" w:rsidR="00D82B71" w:rsidRPr="00204D90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u w:val="single"/>
          <w:lang w:val="pl-PL"/>
        </w:rPr>
      </w:pPr>
      <w:r w:rsidRPr="00204D90">
        <w:rPr>
          <w:rFonts w:asciiTheme="majorHAnsi" w:hAnsiTheme="majorHAnsi" w:cstheme="majorHAnsi"/>
          <w:b/>
          <w:u w:val="single"/>
          <w:lang w:val="pl-PL"/>
        </w:rPr>
        <w:t>Formularz Parametrów Technicznych</w:t>
      </w:r>
    </w:p>
    <w:p w14:paraId="6AA5E221" w14:textId="77777777" w:rsidR="00D82B71" w:rsidRPr="00204D90" w:rsidRDefault="00D82B71" w:rsidP="00D82B71">
      <w:pPr>
        <w:spacing w:after="0" w:line="240" w:lineRule="auto"/>
        <w:jc w:val="center"/>
        <w:rPr>
          <w:rFonts w:asciiTheme="majorHAnsi" w:hAnsiTheme="majorHAnsi" w:cstheme="majorHAnsi"/>
          <w:b/>
          <w:u w:val="single"/>
          <w:lang w:val="pl-PL"/>
        </w:rPr>
      </w:pPr>
    </w:p>
    <w:p w14:paraId="3A7D4335" w14:textId="746D82DE" w:rsidR="00D82B71" w:rsidRPr="00204D90" w:rsidRDefault="006C263F" w:rsidP="00D82B71">
      <w:pPr>
        <w:spacing w:after="0" w:line="240" w:lineRule="auto"/>
        <w:jc w:val="both"/>
        <w:rPr>
          <w:rFonts w:asciiTheme="majorHAnsi" w:hAnsiTheme="majorHAnsi" w:cstheme="majorHAnsi"/>
          <w:lang w:val="pl-PL"/>
        </w:rPr>
      </w:pPr>
      <w:r w:rsidRPr="00204D90">
        <w:rPr>
          <w:rFonts w:asciiTheme="majorHAnsi" w:hAnsiTheme="majorHAnsi" w:cstheme="majorHAnsi"/>
          <w:b/>
          <w:lang w:val="pl-PL"/>
        </w:rPr>
        <w:t>W konkursie pn.</w:t>
      </w:r>
      <w:r w:rsidRPr="00204D90">
        <w:rPr>
          <w:rFonts w:asciiTheme="majorHAnsi" w:hAnsiTheme="majorHAnsi" w:cstheme="majorHAnsi"/>
          <w:lang w:val="pl-PL" w:eastAsia="pl-PL"/>
        </w:rPr>
        <w:t xml:space="preserve"> </w:t>
      </w:r>
      <w:r w:rsidR="00D82B71" w:rsidRPr="00204D90">
        <w:rPr>
          <w:rFonts w:asciiTheme="majorHAnsi" w:hAnsiTheme="majorHAnsi" w:cstheme="majorHAnsi"/>
          <w:b/>
          <w:lang w:val="pl-PL" w:eastAsia="pl-PL"/>
        </w:rPr>
        <w:t>"</w:t>
      </w:r>
      <w:r w:rsidR="00725555" w:rsidRPr="00204D90">
        <w:rPr>
          <w:rFonts w:asciiTheme="majorHAnsi" w:hAnsiTheme="majorHAnsi" w:cstheme="majorHAnsi"/>
          <w:b/>
          <w:lang w:val="pl-PL" w:eastAsia="pl-PL"/>
        </w:rPr>
        <w:t xml:space="preserve"> </w:t>
      </w:r>
      <w:r w:rsidR="00D82B71" w:rsidRPr="00204D90">
        <w:rPr>
          <w:rFonts w:asciiTheme="majorHAnsi" w:hAnsiTheme="majorHAnsi" w:cstheme="majorHAnsi"/>
          <w:b/>
          <w:lang w:val="pl-PL" w:eastAsia="pl-PL"/>
        </w:rPr>
        <w:t>Dostawa</w:t>
      </w:r>
      <w:r w:rsidR="00F3078F" w:rsidRPr="00204D90">
        <w:rPr>
          <w:rFonts w:asciiTheme="majorHAnsi" w:hAnsiTheme="majorHAnsi" w:cstheme="majorHAnsi"/>
          <w:b/>
          <w:lang w:val="pl-PL" w:eastAsia="pl-PL"/>
        </w:rPr>
        <w:t xml:space="preserve"> </w:t>
      </w:r>
      <w:r w:rsidR="00204D90" w:rsidRPr="00204D90">
        <w:rPr>
          <w:rFonts w:asciiTheme="majorHAnsi" w:hAnsiTheme="majorHAnsi" w:cstheme="majorHAnsi"/>
          <w:b/>
          <w:lang w:val="pl-PL" w:eastAsia="pl-PL"/>
        </w:rPr>
        <w:t>ciąg  technologiczny do procesu dekontaminacji -</w:t>
      </w:r>
      <w:r w:rsidR="009C386B">
        <w:rPr>
          <w:rFonts w:asciiTheme="majorHAnsi" w:hAnsiTheme="majorHAnsi" w:cstheme="majorHAnsi"/>
          <w:b/>
          <w:lang w:val="pl-PL" w:eastAsia="pl-PL"/>
        </w:rPr>
        <w:t xml:space="preserve"> </w:t>
      </w:r>
      <w:r w:rsidR="009B008B" w:rsidRPr="00204D90">
        <w:rPr>
          <w:rFonts w:asciiTheme="majorHAnsi" w:hAnsiTheme="majorHAnsi" w:cstheme="majorHAnsi"/>
          <w:b/>
          <w:lang w:val="pl-PL" w:eastAsia="pl-PL"/>
        </w:rPr>
        <w:t>autoklaw parowy o pojemności 12 STE z oprzyrządowaniem”</w:t>
      </w:r>
      <w:r w:rsidR="00F3078F" w:rsidRPr="00204D90">
        <w:rPr>
          <w:rFonts w:asciiTheme="majorHAnsi" w:hAnsiTheme="majorHAnsi" w:cstheme="majorHAnsi"/>
          <w:b/>
          <w:lang w:val="pl-PL" w:eastAsia="pl-PL"/>
        </w:rPr>
        <w:t xml:space="preserve"> </w:t>
      </w:r>
      <w:r w:rsidRPr="00204D90">
        <w:rPr>
          <w:rFonts w:asciiTheme="majorHAnsi" w:hAnsiTheme="majorHAnsi" w:cstheme="majorHAnsi"/>
          <w:b/>
          <w:lang w:val="pl-PL"/>
        </w:rPr>
        <w:t xml:space="preserve">dla Centralnego Szpitala Klinicznego UCK WUM, </w:t>
      </w:r>
      <w:r w:rsidRPr="00204D90">
        <w:rPr>
          <w:rFonts w:asciiTheme="majorHAnsi" w:hAnsiTheme="majorHAnsi" w:cstheme="majorHAnsi"/>
          <w:bCs/>
          <w:lang w:val="pl-PL"/>
        </w:rPr>
        <w:t>oferujemy dostawę fabrycznie nowego urządzenia o parametrach wskazanych w poniższej tabeli wraz z  instalacją i instruktażem w zakresie obsługi, na warunkach określonych we Wzorze umowy.</w:t>
      </w:r>
    </w:p>
    <w:p w14:paraId="68ED42C8" w14:textId="77777777" w:rsidR="00D82B71" w:rsidRPr="00204D90" w:rsidRDefault="00D82B71" w:rsidP="00D82B71">
      <w:pPr>
        <w:spacing w:after="0" w:line="240" w:lineRule="auto"/>
        <w:jc w:val="both"/>
        <w:rPr>
          <w:rFonts w:asciiTheme="majorHAnsi" w:hAnsiTheme="majorHAnsi" w:cstheme="majorHAnsi"/>
          <w:lang w:val="pl-PL"/>
        </w:rPr>
      </w:pPr>
    </w:p>
    <w:tbl>
      <w:tblPr>
        <w:tblW w:w="9782" w:type="dxa"/>
        <w:tblInd w:w="-28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10"/>
        <w:gridCol w:w="3969"/>
        <w:gridCol w:w="1842"/>
        <w:gridCol w:w="1418"/>
        <w:gridCol w:w="1843"/>
      </w:tblGrid>
      <w:tr w:rsidR="009A2F2A" w:rsidRPr="001A5EBC" w14:paraId="02621700" w14:textId="77777777" w:rsidTr="00D178F5">
        <w:tc>
          <w:tcPr>
            <w:tcW w:w="9782" w:type="dxa"/>
            <w:gridSpan w:val="5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16CE7A" w14:textId="77777777" w:rsidR="009A2F2A" w:rsidRPr="00204D90" w:rsidRDefault="009A2F2A" w:rsidP="006C263F">
            <w:pPr>
              <w:spacing w:after="0"/>
              <w:rPr>
                <w:rFonts w:asciiTheme="majorHAnsi" w:hAnsiTheme="majorHAnsi" w:cstheme="majorHAnsi"/>
                <w:b/>
                <w:lang w:val="pl-PL"/>
              </w:rPr>
            </w:pPr>
            <w:r w:rsidRPr="00204D90">
              <w:rPr>
                <w:rFonts w:asciiTheme="majorHAnsi" w:hAnsiTheme="majorHAnsi" w:cstheme="majorHAnsi"/>
                <w:b/>
                <w:lang w:val="pl-PL"/>
              </w:rPr>
              <w:t>Producent (marka) …………………………………………………..…………………………(</w:t>
            </w:r>
            <w:r w:rsidRPr="00204D90">
              <w:rPr>
                <w:rFonts w:asciiTheme="majorHAnsi" w:hAnsiTheme="majorHAnsi" w:cstheme="majorHAnsi"/>
                <w:b/>
                <w:iCs/>
                <w:lang w:val="pl-PL"/>
              </w:rPr>
              <w:t>Należy podać)</w:t>
            </w:r>
          </w:p>
          <w:p w14:paraId="38FC080B" w14:textId="77777777" w:rsidR="009A2F2A" w:rsidRPr="00204D90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lang w:val="pl-PL"/>
              </w:rPr>
            </w:pPr>
            <w:r w:rsidRPr="00204D90">
              <w:rPr>
                <w:rFonts w:asciiTheme="majorHAnsi" w:hAnsiTheme="majorHAnsi" w:cstheme="majorHAnsi"/>
                <w:b/>
                <w:lang w:val="pl-PL"/>
              </w:rPr>
              <w:t xml:space="preserve">Model ……………………………………………………………………………………………..… </w:t>
            </w:r>
            <w:r w:rsidRPr="00204D90">
              <w:rPr>
                <w:rFonts w:asciiTheme="majorHAnsi" w:hAnsiTheme="majorHAnsi" w:cstheme="majorHAnsi"/>
                <w:b/>
                <w:iCs/>
                <w:lang w:val="pl-PL"/>
              </w:rPr>
              <w:t>(Należy podać)</w:t>
            </w:r>
          </w:p>
          <w:p w14:paraId="37CD7326" w14:textId="77777777" w:rsidR="009A2F2A" w:rsidRPr="00204D90" w:rsidRDefault="009A2F2A" w:rsidP="006C263F">
            <w:pPr>
              <w:spacing w:after="0"/>
              <w:rPr>
                <w:rFonts w:asciiTheme="majorHAnsi" w:hAnsiTheme="majorHAnsi" w:cstheme="majorHAnsi"/>
                <w:b/>
                <w:iCs/>
                <w:lang w:val="pl-PL"/>
              </w:rPr>
            </w:pPr>
            <w:r w:rsidRPr="00204D90">
              <w:rPr>
                <w:rFonts w:asciiTheme="majorHAnsi" w:hAnsiTheme="majorHAnsi" w:cstheme="majorHAnsi"/>
                <w:b/>
                <w:iCs/>
                <w:lang w:val="pl-PL"/>
              </w:rPr>
              <w:t>Kraj pochodzenia...…………………………………………….………………………………..</w:t>
            </w:r>
            <w:r w:rsidRPr="00204D90">
              <w:rPr>
                <w:rFonts w:asciiTheme="majorHAnsi" w:hAnsiTheme="majorHAnsi" w:cstheme="majorHAnsi"/>
                <w:b/>
                <w:lang w:val="pl-PL"/>
              </w:rPr>
              <w:t>(Należy podać)</w:t>
            </w:r>
          </w:p>
          <w:p w14:paraId="0DA4B28A" w14:textId="7F16BB7A" w:rsidR="009A2F2A" w:rsidRPr="00204D90" w:rsidRDefault="009A2F2A" w:rsidP="006C263F">
            <w:pPr>
              <w:spacing w:after="0"/>
              <w:rPr>
                <w:rFonts w:asciiTheme="majorHAnsi" w:hAnsiTheme="majorHAnsi" w:cstheme="majorHAnsi"/>
                <w:b/>
                <w:lang w:val="pl-PL"/>
              </w:rPr>
            </w:pPr>
            <w:r w:rsidRPr="00204D90">
              <w:rPr>
                <w:rFonts w:asciiTheme="majorHAnsi" w:hAnsiTheme="majorHAnsi" w:cstheme="majorHAnsi"/>
                <w:b/>
                <w:lang w:val="pl-PL"/>
              </w:rPr>
              <w:t>Urządzenie fabrycznie nowe  rok produkcji min. 202</w:t>
            </w:r>
            <w:r w:rsidR="00B65486" w:rsidRPr="00204D90">
              <w:rPr>
                <w:rFonts w:asciiTheme="majorHAnsi" w:hAnsiTheme="majorHAnsi" w:cstheme="majorHAnsi"/>
                <w:b/>
                <w:lang w:val="pl-PL"/>
              </w:rPr>
              <w:t>2</w:t>
            </w:r>
            <w:r w:rsidRPr="00204D90">
              <w:rPr>
                <w:rFonts w:asciiTheme="majorHAnsi" w:hAnsiTheme="majorHAnsi" w:cstheme="majorHAnsi"/>
                <w:b/>
                <w:lang w:val="pl-PL"/>
              </w:rPr>
              <w:t>………………………</w:t>
            </w:r>
            <w:r w:rsidR="00B65486" w:rsidRPr="00204D90">
              <w:rPr>
                <w:rFonts w:asciiTheme="majorHAnsi" w:hAnsiTheme="majorHAnsi" w:cstheme="majorHAnsi"/>
                <w:b/>
                <w:lang w:val="pl-PL"/>
              </w:rPr>
              <w:t>.</w:t>
            </w:r>
            <w:r w:rsidRPr="00204D90">
              <w:rPr>
                <w:rFonts w:asciiTheme="majorHAnsi" w:hAnsiTheme="majorHAnsi" w:cstheme="majorHAnsi"/>
                <w:b/>
                <w:lang w:val="pl-PL"/>
              </w:rPr>
              <w:t>.(</w:t>
            </w:r>
            <w:r w:rsidRPr="00204D90">
              <w:rPr>
                <w:rFonts w:asciiTheme="majorHAnsi" w:hAnsiTheme="majorHAnsi" w:cstheme="majorHAnsi"/>
                <w:b/>
                <w:iCs/>
                <w:lang w:val="pl-PL"/>
              </w:rPr>
              <w:t>Należy podać)</w:t>
            </w:r>
          </w:p>
        </w:tc>
      </w:tr>
      <w:tr w:rsidR="009A2F2A" w:rsidRPr="00204D90" w14:paraId="13D89204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E22F2" w14:textId="77777777" w:rsidR="009A2F2A" w:rsidRPr="00204D90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L.p.</w:t>
            </w: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8F702F" w14:textId="77777777" w:rsidR="009A2F2A" w:rsidRPr="00204D90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Opis parametr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CFA5D8" w14:textId="77777777" w:rsidR="009A2F2A" w:rsidRPr="00204D90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wymagan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1A4987" w14:textId="77777777" w:rsidR="009A2F2A" w:rsidRPr="00204D90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oferowane</w:t>
            </w:r>
          </w:p>
          <w:p w14:paraId="578395C3" w14:textId="77777777" w:rsidR="009A2F2A" w:rsidRPr="00204D90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Tak/Nie</w:t>
            </w:r>
          </w:p>
          <w:p w14:paraId="6E152BE2" w14:textId="1C9F0F6F" w:rsidR="009A2F2A" w:rsidRPr="00204D90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odać</w:t>
            </w: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17955" w14:textId="77777777" w:rsidR="009A2F2A" w:rsidRPr="00204D90" w:rsidRDefault="009A2F2A" w:rsidP="009A2F2A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b/>
                <w:sz w:val="22"/>
                <w:szCs w:val="22"/>
                <w:lang w:val="pl-PL"/>
              </w:rPr>
              <w:t>Parametry oceniane</w:t>
            </w:r>
          </w:p>
        </w:tc>
      </w:tr>
      <w:tr w:rsidR="003D02E3" w:rsidRPr="00204D90" w14:paraId="2BD9E346" w14:textId="77777777" w:rsidTr="003C7508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2995D" w14:textId="77777777" w:rsidR="003D02E3" w:rsidRPr="00204D90" w:rsidRDefault="003D02E3" w:rsidP="003D02E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27B9F" w14:textId="0718318A" w:rsidR="003D02E3" w:rsidRPr="00204D90" w:rsidRDefault="00725555" w:rsidP="003D02E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Autoklaw parowy, p</w:t>
            </w:r>
            <w:r w:rsidR="003D02E3"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rzelotowy do zabudowy w jedną lub dwie ściany</w:t>
            </w:r>
            <w:r w:rsidR="00E5180A"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z wbudowaną</w:t>
            </w:r>
            <w:r w:rsidR="00F944C7"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(zintegrowaną)</w:t>
            </w:r>
            <w:r w:rsidR="00E5180A"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wytwornica pary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D5FE5" w14:textId="19E928AD" w:rsidR="003D02E3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4CBEE" w14:textId="757A9401" w:rsidR="003D02E3" w:rsidRPr="00204D90" w:rsidRDefault="003D02E3" w:rsidP="003D02E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B02721" w14:textId="3FBA3BD8" w:rsidR="003D02E3" w:rsidRPr="00204D90" w:rsidRDefault="003D02E3" w:rsidP="003D02E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3CAA3A61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0B671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3E7DE" w14:textId="228E1FF9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Wymiary zewnętrzne </w:t>
            </w:r>
            <w:r w:rsidRPr="00204D90">
              <w:rPr>
                <w:rFonts w:asciiTheme="majorHAnsi" w:eastAsia="Calibri" w:hAnsiTheme="majorHAnsi" w:cstheme="majorHAnsi"/>
                <w:sz w:val="22"/>
                <w:szCs w:val="22"/>
                <w:u w:val="single"/>
                <w:lang w:val="pl-PL"/>
              </w:rPr>
              <w:t>max</w:t>
            </w: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. w cm: (</w:t>
            </w: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szer.xgł.xwys</w:t>
            </w:r>
            <w:proofErr w:type="spellEnd"/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.) 100x225x240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32E8D1" w14:textId="7C2E7810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A8A79" w14:textId="675ACA40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3EF0D7" w14:textId="77777777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4C34858E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8E76A6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AAF39" w14:textId="70327B8C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Wymiary komory </w:t>
            </w:r>
            <w:r w:rsidRPr="00204D90">
              <w:rPr>
                <w:rFonts w:asciiTheme="majorHAnsi" w:eastAsia="Calibri" w:hAnsiTheme="majorHAnsi" w:cstheme="majorHAnsi"/>
                <w:sz w:val="22"/>
                <w:szCs w:val="22"/>
                <w:u w:val="single"/>
                <w:lang w:val="pl-PL"/>
              </w:rPr>
              <w:t>max</w:t>
            </w: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. w mm .: (</w:t>
            </w: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szer.xgł.xwys</w:t>
            </w:r>
            <w:proofErr w:type="spellEnd"/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.) </w:t>
            </w:r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>670x2000x710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D0ED48" w14:textId="1DC109DB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BB93F" w14:textId="0C06C34E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6E9AC7" w14:textId="210DE91F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6A85E6E7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47A72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A236E" w14:textId="47381DAD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Konstrukcja  autoklawu spełniająca wymagania normy PN-EN 285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FE1FC2" w14:textId="11A3DCC5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5256E" w14:textId="2DB51079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9992B" w14:textId="1645AD01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F944C7" w:rsidRPr="00204D90" w14:paraId="578C610D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F8156B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5A7A1F" w14:textId="2552EA63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Komora o przekroju prostokątnym, bez przewężenia, przelotowa o pojemności 12 jednostek wsadu - zgodnych z PN-En 285 (600x300x300 mm </w:t>
            </w: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dxsxw</w:t>
            </w:r>
            <w:proofErr w:type="spellEnd"/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BBF58" w14:textId="56592C9C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862C5" w14:textId="7D9E53A1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B1E434" w14:textId="77777777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F944C7" w:rsidRPr="00204D90" w14:paraId="2A2F71A5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741879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A35763" w14:textId="77777777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ykonanie:</w:t>
            </w:r>
          </w:p>
          <w:p w14:paraId="5CCC4D88" w14:textId="77777777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- komora, </w:t>
            </w:r>
          </w:p>
          <w:p w14:paraId="3C796A37" w14:textId="094045A8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- płaszcz grzejny pierścieniowy komory, </w:t>
            </w:r>
          </w:p>
          <w:p w14:paraId="49E5AA40" w14:textId="77777777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- drzwi komory, </w:t>
            </w:r>
          </w:p>
          <w:p w14:paraId="59C59E78" w14:textId="77777777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- wewnętrzne instalacje parowe, </w:t>
            </w:r>
          </w:p>
          <w:p w14:paraId="63DBB13F" w14:textId="4D421D0C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- rama i panele zewnętrzne ze stali kwasoodporn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BAF2D" w14:textId="36113B9B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C43C3" w14:textId="3DFB39E7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077C4" w14:textId="77777777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09517FC1" w14:textId="77777777" w:rsidTr="00F944C7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79FCE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A8C03" w14:textId="31EAE69D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color w:val="FF0000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Komora autoklawu wykonana z blachy ze stali kwasoodpornej min. AISI 316 L o grubości w zakresie  5-7 m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4A1166" w14:textId="4E288878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A6CBE" w14:textId="11DD1750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A9275" w14:textId="62908809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5A22F12F" w14:textId="77777777" w:rsidTr="00F944C7">
        <w:trPr>
          <w:trHeight w:val="1691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92BB5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3EA567" w14:textId="6D5BF617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Drzwi komory uszczelniane za pomocą uszczelki dociskow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C5AED" w14:textId="0408314C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190F56" w14:textId="5AE86C5A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6E3CE6" w14:textId="5DBFB794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0BAB6244" w14:textId="77777777" w:rsidTr="00F944C7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8B89AC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2D3DB0" w14:textId="2FBEA712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Drzwi przesuwane w pionie, otwierane i zamykane automatycznie, blokowane w czasie trwania cyklu sterylizacji, z napędem elektrycznym, przy otwartych </w:t>
            </w: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lastRenderedPageBreak/>
              <w:t xml:space="preserve">drzwiach sterylizatora brak widocznych elementów przenoszących napęd drzwi (np. łańcuchów, linek, itp.). Automatyczne zatrzymanie ruchu drzwi w przypadku napotkania oporu lub przeszkody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A4573C" w14:textId="45D601EC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lastRenderedPageBreak/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391E2" w14:textId="3678D398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F052F5" w14:textId="1EF2A1B4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749CB6A1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57556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4BA5" w14:textId="762B15E4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Optyczna i dźwiękowa sygnalizacja alarmó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09C5E5" w14:textId="3E149F10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9AA93" w14:textId="70121073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118EB7" w14:textId="199D09BF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050EEE3B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72883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A0455" w14:textId="3CE8A429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Jeden zawór bezpieczeństwa na komorze, płaszczu grzejnym pierścieniowym i wytwornicy pary sterylizator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4E315" w14:textId="38270AF8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886AEF" w14:textId="000DFF19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B162F" w14:textId="388BACB1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3774B3E3" w14:textId="77777777" w:rsidTr="00F944C7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D60927" w14:textId="4299BBB2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9EE17" w14:textId="700ED02D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Orurowanie parowe i wodne (zaizolowane), wykonane ze stali kwasoodpornej min. klasy AISI 316L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9FC8CB" w14:textId="4CDCA3FC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6BE74" w14:textId="545A3A45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55683" w14:textId="5970905E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5708F88F" w14:textId="77777777" w:rsidTr="00F944C7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5CC35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7BE55" w14:textId="0D71A59D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Orurowanie autoklawu,  połączenia wykonane w technologii zapewniającą całkowitą szczelność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D9BBF" w14:textId="2C8C4BB3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CB233" w14:textId="247A50EB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CD10C3" w14:textId="4E5F3A38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7C55FB3E" w14:textId="77777777" w:rsidTr="00231B0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45933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4EA570" w14:textId="288CE1A4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Zintegrowana, elektryczna wytwornica pary w obrysie sterylizator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2D7E19" w14:textId="1D40E892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B58B4" w14:textId="037F17C6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96C024" w14:textId="3649488A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5B19CCDD" w14:textId="77777777" w:rsidTr="00231E15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7562" w14:textId="0D7D81DA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7EDD2" w14:textId="0B3311F0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ytwornica pary wykonana ze stali kwasoodpornej klasy min. AISI 316L, wytwornica pary kontrolowana poprzez przetwornik ciśnienia. Poziom wody w wytwornicy pary kontrolowany  wizualnie przez użytkownika poprzez wodowskaz widoczny na panelu czołowym sterylizatora po stronie załadowcz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1B541F" w14:textId="5E26FB02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72A5D" w14:textId="2C331C7A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10A6D" w14:textId="60E55812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46C1B2C3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D52F41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2727C" w14:textId="38339AE1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Zasilanie wytwornicy pary wodą demineralizowaną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6EB66B" w14:textId="187870FE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909A1" w14:textId="62C16BCE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32866" w14:textId="77777777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3D02E3" w:rsidRPr="00204D90" w14:paraId="301298D4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F3B74A" w14:textId="77777777" w:rsidR="003D02E3" w:rsidRPr="00204D90" w:rsidRDefault="003D02E3" w:rsidP="003D02E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CB3A32" w14:textId="2EC97A96" w:rsidR="003D02E3" w:rsidRPr="00204D90" w:rsidRDefault="003D02E3" w:rsidP="003D02E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Automatyczny system oczyszczania wytwornicy par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45F5C" w14:textId="04F64202" w:rsidR="003D02E3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/ 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B4C66" w14:textId="447C24D2" w:rsidR="003D02E3" w:rsidRPr="00204D90" w:rsidRDefault="003D02E3" w:rsidP="003D02E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EC830" w14:textId="2EC0B86F" w:rsidR="003D02E3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5 pkt.</w:t>
            </w: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3D02E3" w:rsidRPr="00204D90" w14:paraId="7DDF8D7D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7DCA1E" w14:textId="77777777" w:rsidR="003D02E3" w:rsidRPr="00204D90" w:rsidRDefault="003D02E3" w:rsidP="003D02E3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FB736" w14:textId="0270A5F6" w:rsidR="003D02E3" w:rsidRPr="00204D90" w:rsidRDefault="003D02E3" w:rsidP="003D02E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budowany automatyczny system odgazowania wody zdemineralizowanej zasilającej wytwornicę pary, system wyposażony w zbiornik rezerwowy wody zdemineralizowanej zasilającej wytwornicę par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E49C68" w14:textId="040B01A9" w:rsidR="003D02E3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/ 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51437B" w14:textId="277B9CBD" w:rsidR="003D02E3" w:rsidRPr="00204D90" w:rsidRDefault="003D02E3" w:rsidP="003D02E3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6AFB6" w14:textId="299A247A" w:rsidR="003D02E3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5 pkt.</w:t>
            </w: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F944C7" w:rsidRPr="00204D90" w14:paraId="1615F3AF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43F358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DB1F0E" w14:textId="369B7D33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Pomiar ciśnienia w komorze niezależny od ciśnienia atmosferycznego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33CBF" w14:textId="2A338A7A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E2B01" w14:textId="4C38C551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448102" w14:textId="19761857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3007F088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323EC3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EB5E7" w14:textId="5DCEA475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Próżnia w komorze wytwarzana za pomocą wbudowanej w autoklaw mechanicznej pompy próżniowej z uszczelnieniem wodnym, układ wytwarzania próżni bez dodatkowych elementów powodujących dodatkowe zużycie wod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52A71" w14:textId="16542165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2A34D9" w14:textId="77542A43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A5627" w14:textId="72E64B31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763C1943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36D7E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AC5DAF" w14:textId="67E4693F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Filtr mechaniczny na wlocie wody zasilającej zapewniający ochronę zaworu i pompy próżniow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2AD0E" w14:textId="3491E693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5F1E9" w14:textId="6763255D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1E735A" w14:textId="77777777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07FE8AEB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057A4D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31C82C" w14:textId="16BD72A0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ewnętrzne powierzchnie komory szlifowane, polerowane, wewnętrzne krawędzie komory zaokrąglon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D8FE8C" w14:textId="5C4768CC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A3467" w14:textId="619D4231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90A56" w14:textId="77777777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3DFFCBFB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5C4AE2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B18138" w14:textId="1395F30C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System </w:t>
            </w: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>chłodzenia</w:t>
            </w:r>
            <w:proofErr w:type="spellEnd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>ścieku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6EEE7" w14:textId="3A8C3A51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F7D82E" w14:textId="77B79680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D3967" w14:textId="2DDF7C91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4C7" w:rsidRPr="00204D90" w14:paraId="3B953EF1" w14:textId="77777777" w:rsidTr="00F944C7">
        <w:tc>
          <w:tcPr>
            <w:tcW w:w="710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41326E" w14:textId="77777777" w:rsidR="00F944C7" w:rsidRPr="00204D90" w:rsidRDefault="00F944C7" w:rsidP="00F944C7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85C0E" w14:textId="7A99D72B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>Frakcjonowana</w:t>
            </w:r>
            <w:proofErr w:type="spellEnd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>próżnia</w:t>
            </w:r>
            <w:proofErr w:type="spellEnd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>wstępna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08AD6" w14:textId="30A617F5" w:rsidR="00F944C7" w:rsidRPr="00204D90" w:rsidRDefault="00F944C7" w:rsidP="00F944C7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4AF00E" w14:textId="79EC08A3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E851C2" w14:textId="71BA877C" w:rsidR="00F944C7" w:rsidRPr="00204D90" w:rsidRDefault="00F944C7" w:rsidP="00F944C7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A2C64" w:rsidRPr="00204D90" w14:paraId="0C875ACA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9C779E" w14:textId="77777777" w:rsidR="006A2C64" w:rsidRPr="00204D90" w:rsidRDefault="006A2C64" w:rsidP="006A2C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A5E0F4" w14:textId="7AE07538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Programy realizowane automatycznie bez potrzeby ingerencji ze strony użytkownik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3FAD0" w14:textId="77744BBE" w:rsidR="006A2C64" w:rsidRPr="00204D90" w:rsidRDefault="006A2C64" w:rsidP="006A2C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A9AEF1" w14:textId="7829921E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921EC" w14:textId="77777777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A2C64" w:rsidRPr="00204D90" w14:paraId="2FE06C06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B2BB31" w14:textId="77777777" w:rsidR="006A2C64" w:rsidRPr="00204D90" w:rsidRDefault="006A2C64" w:rsidP="006A2C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C42F67" w14:textId="0FFDD511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>Test Bowie-Dick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5B4BC5" w14:textId="438AB3F4" w:rsidR="006A2C64" w:rsidRPr="00204D90" w:rsidRDefault="006A2C64" w:rsidP="006A2C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6BE1A" w14:textId="6DD783DA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67B6E7" w14:textId="7FEA453E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A2C64" w:rsidRPr="00204D90" w14:paraId="6C13323B" w14:textId="77777777" w:rsidTr="00F42D6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CED2F" w14:textId="77777777" w:rsidR="006A2C64" w:rsidRPr="00204D90" w:rsidRDefault="006A2C64" w:rsidP="006A2C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43F718" w14:textId="7BF3884C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Program </w:t>
            </w: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>testu</w:t>
            </w:r>
            <w:proofErr w:type="spellEnd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>szczelności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B3774" w14:textId="3B268244" w:rsidR="006A2C64" w:rsidRPr="00204D90" w:rsidRDefault="006A2C64" w:rsidP="006A2C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B078C" w14:textId="5915A98E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D7EB9" w14:textId="596F4FE3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6A2C64" w:rsidRPr="00204D90" w14:paraId="3CC222B5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AF606" w14:textId="77777777" w:rsidR="006A2C64" w:rsidRPr="00204D90" w:rsidRDefault="006A2C64" w:rsidP="006A2C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D0FF0" w14:textId="099CDB40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Minimum 5 </w:t>
            </w: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zwalidowanych</w:t>
            </w:r>
            <w:proofErr w:type="spellEnd"/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fabrycznie programów sterylizacyjnych </w:t>
            </w:r>
            <w:r w:rsidR="00CF2C4E"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 - w temperaturze 121 °C, 134 °C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90FCD" w14:textId="4F603063" w:rsidR="006A2C64" w:rsidRPr="00204D90" w:rsidRDefault="006A2C64" w:rsidP="006A2C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000C5C" w14:textId="0A357D98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E6EA95" w14:textId="77777777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A2C64" w:rsidRPr="00204D90" w14:paraId="2A30E8AF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A5CA8" w14:textId="77777777" w:rsidR="006A2C64" w:rsidRPr="00204D90" w:rsidRDefault="006A2C64" w:rsidP="006A2C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B77498" w14:textId="77777777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Sterowanie  autoklawem za pomocą kolorowego ekranu dotykowego sterownika. </w:t>
            </w:r>
          </w:p>
          <w:p w14:paraId="4E81903E" w14:textId="4800E5BA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Sterownik urządzenia (strona załadowcza/wyładowcza) wyposażony w kolorowy dotykowy ekran sterowania o przekątnej ekranu min.5 cal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877410" w14:textId="382D1CF5" w:rsidR="006A2C64" w:rsidRPr="00204D90" w:rsidRDefault="006A2C64" w:rsidP="006A2C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C65F9" w14:textId="411FE7BE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0EB55" w14:textId="77777777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A2C64" w:rsidRPr="00204D90" w14:paraId="00D06FE4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2094E1" w14:textId="77777777" w:rsidR="006A2C64" w:rsidRPr="00204D90" w:rsidRDefault="006A2C64" w:rsidP="006A2C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C5C52" w14:textId="67D400B7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Możliwość modyfikacji wszystkich programów sterylizacyjnych przez użytkownika bezpośrednio z ekranu dotykowego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E94CC" w14:textId="029EA9FF" w:rsidR="006A2C64" w:rsidRPr="00204D90" w:rsidRDefault="006A2C64" w:rsidP="006A2C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F3C3C" w14:textId="474F690F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6B9BE" w14:textId="1E5894C1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A2C64" w:rsidRPr="00204D90" w14:paraId="7A676936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DAB511" w14:textId="77777777" w:rsidR="006A2C64" w:rsidRPr="00204D90" w:rsidRDefault="006A2C64" w:rsidP="006A2C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6147C3" w14:textId="55F12A77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Programy diagnostyczne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0ABD9C" w14:textId="1BEC5AF4" w:rsidR="006A2C64" w:rsidRPr="00204D90" w:rsidRDefault="006A2C64" w:rsidP="006A2C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8E53D" w14:textId="77777777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F074A" w14:textId="35BCB86C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A2C64" w:rsidRPr="00204D90" w14:paraId="405F8149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E1F6AF" w14:textId="77777777" w:rsidR="006A2C64" w:rsidRPr="00204D90" w:rsidRDefault="006A2C64" w:rsidP="006A2C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181E5" w14:textId="12B16483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yłączniki bezpieczeństwa z sygnalizacją ich użyc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A124BA" w14:textId="556A08C6" w:rsidR="006A2C64" w:rsidRPr="00204D90" w:rsidRDefault="006A2C64" w:rsidP="006A2C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0ADB0D" w14:textId="26B4DDA1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22F5A" w14:textId="77777777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A2C64" w:rsidRPr="00204D90" w14:paraId="3BC2CF5F" w14:textId="77777777" w:rsidTr="00F42D62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3E3D45" w14:textId="77777777" w:rsidR="006A2C64" w:rsidRPr="00204D90" w:rsidRDefault="006A2C64" w:rsidP="006A2C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1497F" w14:textId="36BCDD2B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izualizacja procesów w czasie rzeczywisty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D6746" w14:textId="1D0C6781" w:rsidR="006A2C64" w:rsidRPr="00204D90" w:rsidRDefault="006A2C64" w:rsidP="006A2C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FD5F9" w14:textId="61CCA81A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20A0B9" w14:textId="09E2EDE2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6A2C64" w:rsidRPr="00204D90" w14:paraId="052FFECE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9A3426" w14:textId="77777777" w:rsidR="006A2C64" w:rsidRPr="00204D90" w:rsidRDefault="006A2C64" w:rsidP="006A2C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CF57F8" w14:textId="24F49954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yświetlanie komunikatów w języku polski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6E877C" w14:textId="7FEB791B" w:rsidR="006A2C64" w:rsidRPr="00204D90" w:rsidRDefault="006A2C64" w:rsidP="006A2C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5050FA" w14:textId="6B2F5D8B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F51BF" w14:textId="77777777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A2C64" w:rsidRPr="00204D90" w14:paraId="1F47D6B9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EE653" w14:textId="77777777" w:rsidR="006A2C64" w:rsidRPr="00204D90" w:rsidRDefault="006A2C64" w:rsidP="006A2C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E6CE8C" w14:textId="56AAE2D0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yświetlanie aktualnego etapu procesu i czasu do zakończenia proces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8ECD3E" w14:textId="0791F853" w:rsidR="006A2C64" w:rsidRPr="00204D90" w:rsidRDefault="006A2C64" w:rsidP="006A2C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648B14" w14:textId="1324855A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86A03" w14:textId="77777777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CF2C4E" w:rsidRPr="00204D90" w14:paraId="7E46433D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476C3D" w14:textId="77777777" w:rsidR="00CF2C4E" w:rsidRPr="00204D90" w:rsidRDefault="00CF2C4E" w:rsidP="00CF2C4E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03C8C" w14:textId="6708B826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Możliwość awaryjnego otworzenia  drzwi  komory urządzenia.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F9F47" w14:textId="71147A3C" w:rsidR="00CF2C4E" w:rsidRPr="00204D90" w:rsidRDefault="00CF2C4E" w:rsidP="00CF2C4E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/ 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BE2728" w14:textId="77777777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1047F" w14:textId="39A24A9B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5 pkt.</w:t>
            </w: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6A2C64" w:rsidRPr="00204D90" w14:paraId="3C0BAD8D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544AF" w14:textId="77777777" w:rsidR="006A2C64" w:rsidRPr="00204D90" w:rsidRDefault="006A2C64" w:rsidP="006A2C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28C05F" w14:textId="2BF51D02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budowana drukarka  do wydruku protokołów tekstowych i wykresów przebiegu sterylizacji w postaci gotowego raportu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8CB57" w14:textId="05F030D8" w:rsidR="006A2C64" w:rsidRPr="00204D90" w:rsidRDefault="006A2C64" w:rsidP="006A2C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4D7F60" w14:textId="2ACE18B0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1C7D9D" w14:textId="0359E5B6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A2C64" w:rsidRPr="00204D90" w14:paraId="41BC04BC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0DD8EF" w14:textId="77777777" w:rsidR="006A2C64" w:rsidRPr="00204D90" w:rsidRDefault="006A2C64" w:rsidP="006A2C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481314" w14:textId="4C9EAAE6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ydruk musi zawierać informacje o nr seryjnym autoklawu, nr wsadu, nazwie cyklu,   czasie, temperaturze, ciśnieniu, czasie sterylizacji, czasie suszenia, alarmach w tym wydruk graficzn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10C054" w14:textId="2322716F" w:rsidR="006A2C64" w:rsidRPr="00204D90" w:rsidRDefault="006A2C64" w:rsidP="006A2C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AF3D18" w14:textId="0E2FD6B2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78EBF" w14:textId="77777777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A2C64" w:rsidRPr="00204D90" w14:paraId="3558A64A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0E87D9" w14:textId="77777777" w:rsidR="006A2C64" w:rsidRPr="00204D90" w:rsidRDefault="006A2C64" w:rsidP="006A2C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7E6AB8" w14:textId="06B9F1D9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Sterownik wyposażony w złącze umożliwiające podłączenia do systemu komputerowego (kompatybilne z systemem komputerowym w Centralnej </w:t>
            </w: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Sterylizatorni</w:t>
            </w:r>
            <w:proofErr w:type="spellEnd"/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)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D0FB5A" w14:textId="7B668590" w:rsidR="006A2C64" w:rsidRPr="00204D90" w:rsidRDefault="006A2C64" w:rsidP="006A2C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74B64" w14:textId="5C4C2A20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40ECD" w14:textId="77777777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A2C64" w:rsidRPr="00204D90" w14:paraId="209C33E4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03A3A" w14:textId="77777777" w:rsidR="006A2C64" w:rsidRPr="00204D90" w:rsidRDefault="006A2C64" w:rsidP="006A2C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698A4" w14:textId="267FC682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>Automatyczna</w:t>
            </w:r>
            <w:proofErr w:type="spellEnd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>archiwizacja</w:t>
            </w:r>
            <w:proofErr w:type="spellEnd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>parametrów</w:t>
            </w:r>
            <w:proofErr w:type="spellEnd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4A8FB0" w14:textId="271EE824" w:rsidR="006A2C64" w:rsidRPr="00204D90" w:rsidRDefault="006A2C64" w:rsidP="006A2C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7310C" w14:textId="70F9080E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A17897" w14:textId="77777777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6A2C64" w:rsidRPr="00204D90" w14:paraId="34B6EFC2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7F6F32" w14:textId="77777777" w:rsidR="006A2C64" w:rsidRPr="00204D90" w:rsidRDefault="006A2C64" w:rsidP="006A2C64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D9A1EF" w14:textId="0EEF374E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Dane w sterowniku zabezpieczone przed utratą na skutek awarii zasilania elektrycznego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2646AF" w14:textId="67BC663F" w:rsidR="006A2C64" w:rsidRPr="00204D90" w:rsidRDefault="006A2C64" w:rsidP="006A2C64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7280F6" w14:textId="1CB6F9A6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CA51F4" w14:textId="41AB6F6E" w:rsidR="006A2C64" w:rsidRPr="00204D90" w:rsidRDefault="006A2C64" w:rsidP="006A2C64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CF2C4E" w:rsidRPr="00204D90" w14:paraId="1DEC354E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18B174" w14:textId="77777777" w:rsidR="00CF2C4E" w:rsidRPr="00204D90" w:rsidRDefault="00CF2C4E" w:rsidP="00CF2C4E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5C9005" w14:textId="12E0A0CE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Sterownik umożliwiający zapisanie danych min. 1000 cykli sterylizacj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0E0AB3" w14:textId="07B829CC" w:rsidR="00CF2C4E" w:rsidRPr="00204D90" w:rsidRDefault="00CF2C4E" w:rsidP="00CF2C4E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BD4AAB" w14:textId="329412D2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E67390" w14:textId="77777777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CF2C4E" w:rsidRPr="00204D90" w14:paraId="070D3D26" w14:textId="77777777" w:rsidTr="006A2C64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C5AA96" w14:textId="77777777" w:rsidR="00CF2C4E" w:rsidRPr="00204D90" w:rsidRDefault="00CF2C4E" w:rsidP="00CF2C4E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2DE746" w14:textId="71B3D162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Możliwość programowania samoczynnego uruchomienia urządzenia np. automatyczne wykonanie testu szczelności i programu rozgrzewającego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E5DC5" w14:textId="3F283F0A" w:rsidR="00CF2C4E" w:rsidRPr="00204D90" w:rsidRDefault="00CF2C4E" w:rsidP="00CF2C4E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30136E" w14:textId="5E827ABD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6613AB" w14:textId="68DEA20E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CF2C4E" w:rsidRPr="00204D90" w14:paraId="2E856A39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EF8CDC" w14:textId="77777777" w:rsidR="00CF2C4E" w:rsidRPr="00204D90" w:rsidRDefault="00CF2C4E" w:rsidP="00CF2C4E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B9448" w14:textId="1A74A31A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budowany detektor gazów niekondensujących zgodny z PN EN 285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48F7C" w14:textId="06074ADD" w:rsidR="00CF2C4E" w:rsidRPr="00204D90" w:rsidRDefault="00CF2C4E" w:rsidP="00CF2C4E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14F4F" w14:textId="049E8742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3C3335" w14:textId="77777777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F9417D" w:rsidRPr="00204D90" w14:paraId="4FF630E1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CD29E" w14:textId="77777777" w:rsidR="00F9417D" w:rsidRPr="00204D90" w:rsidRDefault="00F9417D" w:rsidP="00F9417D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8B06B" w14:textId="07A1D1B9" w:rsidR="00F9417D" w:rsidRPr="00204D90" w:rsidRDefault="00F9417D" w:rsidP="00F9417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>Wbudowany</w:t>
            </w:r>
            <w:proofErr w:type="spellEnd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system </w:t>
            </w: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>oszczędzania</w:t>
            </w:r>
            <w:proofErr w:type="spellEnd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</w:rPr>
              <w:t>wody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74DB7B" w14:textId="002A8507" w:rsidR="00F9417D" w:rsidRPr="00204D90" w:rsidRDefault="00F9417D" w:rsidP="00F9417D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/ NIE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4B2A9" w14:textId="50B7A2C0" w:rsidR="00F9417D" w:rsidRPr="00204D90" w:rsidRDefault="00F9417D" w:rsidP="00F9417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6C0FB" w14:textId="7A3DFE95" w:rsidR="00F9417D" w:rsidRPr="00204D90" w:rsidRDefault="00F9417D" w:rsidP="00F9417D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 – 5 pkt.</w:t>
            </w: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br/>
              <w:t>Nie – 0 pkt.</w:t>
            </w:r>
          </w:p>
        </w:tc>
      </w:tr>
      <w:tr w:rsidR="00CF2C4E" w:rsidRPr="00204D90" w14:paraId="790BBB2A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DFD75" w14:textId="77777777" w:rsidR="00CF2C4E" w:rsidRPr="00204D90" w:rsidRDefault="00CF2C4E" w:rsidP="00CF2C4E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B1438D" w14:textId="29C2ABD6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 xml:space="preserve">Zasilanie elektryczne: 3/N/PE; 400V; 50 </w:t>
            </w:r>
            <w:proofErr w:type="spellStart"/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Hz</w:t>
            </w:r>
            <w:proofErr w:type="spellEnd"/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, moc  max. 60 k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794E17" w14:textId="193EC7E3" w:rsidR="00CF2C4E" w:rsidRPr="00204D90" w:rsidRDefault="00CF2C4E" w:rsidP="00CF2C4E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B5A857" w14:textId="460E3AB5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7DF3B" w14:textId="4EAB9C2C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CF2C4E" w:rsidRPr="00204D90" w14:paraId="7B4AAB90" w14:textId="77777777" w:rsidTr="009B008B">
        <w:trPr>
          <w:trHeight w:val="578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182747" w14:textId="77777777" w:rsidR="00CF2C4E" w:rsidRPr="00204D90" w:rsidRDefault="00CF2C4E" w:rsidP="00CF2C4E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A7B3BA" w14:textId="046D98FA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ykonanie walidacji:  instalacyjna, operacyjna, procesow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68D62" w14:textId="188718E6" w:rsidR="00CF2C4E" w:rsidRPr="00204D90" w:rsidRDefault="00CF2C4E" w:rsidP="00CF2C4E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AC5E3" w14:textId="2AEF1915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D674C6" w14:textId="289312F6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CF2C4E" w:rsidRPr="00204D90" w14:paraId="29E6AF22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4B922" w14:textId="77777777" w:rsidR="00CF2C4E" w:rsidRPr="00204D90" w:rsidRDefault="00CF2C4E" w:rsidP="00CF2C4E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F3714" w14:textId="39B23E85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Wykonanie sterylizatora zgodnie z normą PN-EN 285/EN 285, możliwość walidacji zgodnie z PN-EN 17665-1, urządzenie spełniające wymagania Dyrektywy o wyrobach medycznych (93/42/EC), zarejestrowane jako wyrób medyczny, oznakowane znakiem CE wraz z numerem jednostki notyfikowanej, załączyć deklarację zgodności producent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D0B922" w14:textId="11D2E355" w:rsidR="00CF2C4E" w:rsidRPr="00204D90" w:rsidRDefault="00CF2C4E" w:rsidP="00CF2C4E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5B1009" w14:textId="31A2009D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831C6E" w14:textId="2D4B2C14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CF2C4E" w:rsidRPr="00204D90" w14:paraId="385762B6" w14:textId="77777777" w:rsidTr="009B008B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D978E8" w14:textId="77777777" w:rsidR="00CF2C4E" w:rsidRPr="00204D90" w:rsidRDefault="00CF2C4E" w:rsidP="00CF2C4E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00FAE" w14:textId="206986C7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eastAsia="Calibri" w:hAnsiTheme="majorHAnsi" w:cstheme="majorHAnsi"/>
                <w:sz w:val="22"/>
                <w:szCs w:val="22"/>
                <w:lang w:val="pl-PL"/>
              </w:rPr>
              <w:t>Zgodność z dyrektywą dotyczącą urządzeń ciśnieniowych 2014/68/EU dla elementów ciśnieniowych oferowanego urządze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667748" w14:textId="6267FB0F" w:rsidR="00CF2C4E" w:rsidRPr="00204D90" w:rsidRDefault="00CF2C4E" w:rsidP="00CF2C4E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FABC4E" w14:textId="2EFE538A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16CA30" w14:textId="37E6C465" w:rsidR="00CF2C4E" w:rsidRPr="00204D90" w:rsidRDefault="00CF2C4E" w:rsidP="00CF2C4E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highlight w:val="yellow"/>
                <w:lang w:val="pl-PL"/>
              </w:rPr>
            </w:pPr>
          </w:p>
        </w:tc>
      </w:tr>
      <w:tr w:rsidR="00B93BD5" w:rsidRPr="00204D90" w14:paraId="13F71DAF" w14:textId="77777777" w:rsidTr="006C263F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A62DF" w14:textId="77777777" w:rsidR="00B93BD5" w:rsidRPr="00204D90" w:rsidRDefault="00B93BD5" w:rsidP="00B93BD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FF5C7" w14:textId="101C55F3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proofErr w:type="spellStart"/>
            <w:r w:rsidRPr="00204D90">
              <w:rPr>
                <w:rFonts w:asciiTheme="majorHAnsi" w:hAnsiTheme="majorHAnsi" w:cstheme="majorHAnsi"/>
                <w:bCs/>
                <w:sz w:val="22"/>
                <w:szCs w:val="22"/>
              </w:rPr>
              <w:t>Oprzyrządowanie</w:t>
            </w:r>
            <w:proofErr w:type="spellEnd"/>
            <w:r w:rsidRPr="00204D90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- </w:t>
            </w:r>
            <w:proofErr w:type="spellStart"/>
            <w:r w:rsidRPr="00204D90">
              <w:rPr>
                <w:rFonts w:asciiTheme="majorHAnsi" w:hAnsiTheme="majorHAnsi" w:cstheme="majorHAnsi"/>
                <w:bCs/>
                <w:sz w:val="22"/>
                <w:szCs w:val="22"/>
              </w:rPr>
              <w:t>akcesoria</w:t>
            </w:r>
            <w:proofErr w:type="spellEnd"/>
            <w:r w:rsidRPr="00204D90">
              <w:rPr>
                <w:rFonts w:asciiTheme="majorHAnsi" w:hAnsiTheme="majorHAnsi" w:cstheme="majorHAnsi"/>
                <w:bCs/>
                <w:sz w:val="22"/>
                <w:szCs w:val="22"/>
              </w:rPr>
              <w:t xml:space="preserve"> do  </w:t>
            </w:r>
            <w:proofErr w:type="spellStart"/>
            <w:r w:rsidRPr="00204D90">
              <w:rPr>
                <w:rFonts w:asciiTheme="majorHAnsi" w:hAnsiTheme="majorHAnsi" w:cstheme="majorHAnsi"/>
                <w:bCs/>
                <w:sz w:val="22"/>
                <w:szCs w:val="22"/>
              </w:rPr>
              <w:t>urządzenia</w:t>
            </w:r>
            <w:proofErr w:type="spellEnd"/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4BB5E" w14:textId="5BE7C6FA" w:rsidR="00B93BD5" w:rsidRPr="00204D90" w:rsidRDefault="00B93BD5" w:rsidP="00B93BD5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14EA87" w14:textId="5E1A1040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60DAA" w14:textId="7E4C0450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B93BD5" w:rsidRPr="00204D90" w14:paraId="462807CB" w14:textId="77777777" w:rsidTr="00CF2C4E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909CC" w14:textId="77777777" w:rsidR="00B93BD5" w:rsidRPr="00204D90" w:rsidRDefault="00B93BD5" w:rsidP="00B93BD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9AA94" w14:textId="0CA1D926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ózek załadowczy/transportowy sterylizatora parowego – 4 sztuk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21D6F2" w14:textId="65C95117" w:rsidR="00B93BD5" w:rsidRPr="00204D90" w:rsidRDefault="00B93BD5" w:rsidP="00B93BD5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3FB9F5" w14:textId="2644693E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CDE71D" w14:textId="454E7443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B93BD5" w:rsidRPr="00204D90" w14:paraId="6923BA49" w14:textId="77777777" w:rsidTr="00CF2C4E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FE2CC" w14:textId="77777777" w:rsidR="00B93BD5" w:rsidRPr="00204D90" w:rsidRDefault="00B93BD5" w:rsidP="00B93BD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6C5CBD" w14:textId="18ED9450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Konstrukcja nośna wózka z profili zamkniętych ze stali kwasoodpornej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2E9415" w14:textId="7738CB40" w:rsidR="00B93BD5" w:rsidRPr="00204D90" w:rsidRDefault="00B93BD5" w:rsidP="00B93BD5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F39FCD" w14:textId="66486829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661D4" w14:textId="3ACA1AC3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B93BD5" w:rsidRPr="00204D90" w14:paraId="505A0698" w14:textId="77777777" w:rsidTr="00CF2C4E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B2DD2" w14:textId="77777777" w:rsidR="00B93BD5" w:rsidRPr="00204D90" w:rsidRDefault="00B93BD5" w:rsidP="00B93BD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A9ABBB" w14:textId="6FE1A771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4 kółka jezdne z obrotnicami, w tym min. </w:t>
            </w:r>
            <w:r w:rsidR="002B5018"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</w:t>
            </w: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wa z </w:t>
            </w:r>
            <w:r w:rsidR="002B5018"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ożliwością blokowania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2DE1A1" w14:textId="58DA45AB" w:rsidR="00B93BD5" w:rsidRPr="00204D90" w:rsidRDefault="00B93BD5" w:rsidP="00B93BD5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595EA" w14:textId="285E0261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4DCDE" w14:textId="77777777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B93BD5" w:rsidRPr="00204D90" w14:paraId="0E7FD2B4" w14:textId="77777777" w:rsidTr="00CF2C4E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BBCCD0" w14:textId="77777777" w:rsidR="00B93BD5" w:rsidRPr="00204D90" w:rsidRDefault="00B93BD5" w:rsidP="00B93BD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AD0800" w14:textId="03F7F8F0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Bieżnie kółek z niebrudzącej gumy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18C9EE" w14:textId="48AF8EDB" w:rsidR="00B93BD5" w:rsidRPr="00204D90" w:rsidRDefault="00B93BD5" w:rsidP="00B93BD5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798CF" w14:textId="398E14B0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7E25DF" w14:textId="77777777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B93BD5" w:rsidRPr="00204D90" w14:paraId="2683E601" w14:textId="77777777" w:rsidTr="00CF2C4E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C2EC13" w14:textId="77777777" w:rsidR="00B93BD5" w:rsidRPr="00204D90" w:rsidRDefault="00B93BD5" w:rsidP="00B93BD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786F1" w14:textId="5B15BA92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echanizm sztywno sprzęgający wózek ze sterylizatorem od strony załadowczej i wyładowczej, z blokadą wózka wsadowego na wózku transportowym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30B6EC" w14:textId="12084A51" w:rsidR="00B93BD5" w:rsidRPr="00204D90" w:rsidRDefault="00B93BD5" w:rsidP="00B93BD5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660BC" w14:textId="1ABC686D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1A06CD" w14:textId="77777777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B93BD5" w:rsidRPr="00204D90" w14:paraId="7A475DBF" w14:textId="77777777" w:rsidTr="00CF2C4E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1B6DAF" w14:textId="77777777" w:rsidR="00B93BD5" w:rsidRPr="00204D90" w:rsidRDefault="00B93BD5" w:rsidP="00B93BD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BAAB1" w14:textId="6BA35365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ózek wsadowy sterylizatora parowego, połówkowy, na 6 JW – 2 sztuki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01328" w14:textId="6317C856" w:rsidR="00B93BD5" w:rsidRPr="00204D90" w:rsidRDefault="00B93BD5" w:rsidP="00B93BD5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4BAA9D" w14:textId="3DFB2504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D3503" w14:textId="63AC9B73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B93BD5" w:rsidRPr="00204D90" w14:paraId="064C586A" w14:textId="77777777" w:rsidTr="001E01DF">
        <w:trPr>
          <w:trHeight w:val="684"/>
        </w:trPr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4684B" w14:textId="77777777" w:rsidR="00B93BD5" w:rsidRPr="00204D90" w:rsidRDefault="00B93BD5" w:rsidP="00B93BD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1BB1F" w14:textId="73C33A28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Konstrukcja nośna wózka i półek ze stali kwasoodpornej min. </w:t>
            </w:r>
            <w:r w:rsidRPr="00204D90">
              <w:rPr>
                <w:rFonts w:asciiTheme="majorHAnsi" w:hAnsiTheme="majorHAnsi" w:cstheme="majorHAnsi"/>
                <w:sz w:val="22"/>
                <w:szCs w:val="22"/>
              </w:rPr>
              <w:t>A304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45EBD" w14:textId="226D6CF3" w:rsidR="00B93BD5" w:rsidRPr="00204D90" w:rsidRDefault="00B93BD5" w:rsidP="00B93BD5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367A2" w14:textId="1A662743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B65C7" w14:textId="66C7CF3C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  <w:tr w:rsidR="00B93BD5" w:rsidRPr="00204D90" w14:paraId="058276D7" w14:textId="77777777" w:rsidTr="00CF2C4E">
        <w:tc>
          <w:tcPr>
            <w:tcW w:w="7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E89B2C" w14:textId="77777777" w:rsidR="00B93BD5" w:rsidRPr="00204D90" w:rsidRDefault="00B93BD5" w:rsidP="00B93BD5">
            <w:pPr>
              <w:pStyle w:val="Akapitzlist"/>
              <w:numPr>
                <w:ilvl w:val="0"/>
                <w:numId w:val="12"/>
              </w:numPr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39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5B775" w14:textId="54113381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Dwie ażurowe półki wózka</w:t>
            </w:r>
            <w:r w:rsidR="001E01DF"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 wsadowego</w:t>
            </w: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, dolna stała, górna o regulowanej wysokości</w:t>
            </w:r>
            <w:r w:rsidR="001E01DF"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, </w:t>
            </w: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n. 5 p</w:t>
            </w:r>
            <w:r w:rsidR="001E01DF"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ziomów</w:t>
            </w:r>
          </w:p>
        </w:tc>
        <w:tc>
          <w:tcPr>
            <w:tcW w:w="184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ABE07E" w14:textId="5AF97AB8" w:rsidR="00B93BD5" w:rsidRPr="00204D90" w:rsidRDefault="00B93BD5" w:rsidP="00B93BD5">
            <w:pPr>
              <w:pStyle w:val="Standard"/>
              <w:spacing w:after="0" w:line="240" w:lineRule="auto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204D90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TAK</w:t>
            </w: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00536" w14:textId="084A4E1E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64AE60" w14:textId="61889AAF" w:rsidR="00B93BD5" w:rsidRPr="00204D90" w:rsidRDefault="00B93BD5" w:rsidP="00B93BD5">
            <w:pPr>
              <w:pStyle w:val="Standard"/>
              <w:spacing w:after="0" w:line="240" w:lineRule="auto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</w:p>
        </w:tc>
      </w:tr>
    </w:tbl>
    <w:p w14:paraId="2D5A8B65" w14:textId="00B2AB64" w:rsidR="008B71C5" w:rsidRPr="00204D90" w:rsidRDefault="001A2BF1" w:rsidP="00EB4F86">
      <w:pPr>
        <w:widowControl/>
        <w:suppressAutoHyphens w:val="0"/>
        <w:autoSpaceDE w:val="0"/>
        <w:autoSpaceDN/>
        <w:spacing w:after="120" w:line="240" w:lineRule="auto"/>
        <w:rPr>
          <w:rFonts w:asciiTheme="majorHAnsi" w:hAnsiTheme="majorHAnsi" w:cstheme="majorHAnsi"/>
          <w:lang w:val="pl-PL"/>
        </w:rPr>
      </w:pPr>
      <w:proofErr w:type="spellStart"/>
      <w:r w:rsidRPr="00204D90">
        <w:rPr>
          <w:rFonts w:asciiTheme="majorHAnsi" w:hAnsiTheme="majorHAnsi" w:cstheme="majorHAnsi"/>
          <w:lang w:val="pl-PL"/>
        </w:rPr>
        <w:t>j.g</w:t>
      </w:r>
      <w:proofErr w:type="spellEnd"/>
      <w:r w:rsidR="00873D8C" w:rsidRPr="00204D90">
        <w:rPr>
          <w:rFonts w:asciiTheme="majorHAnsi" w:hAnsiTheme="majorHAnsi" w:cstheme="majorHAnsi"/>
          <w:lang w:val="pl-PL"/>
        </w:rPr>
        <w:t xml:space="preserve"> </w:t>
      </w:r>
      <w:r w:rsidR="001339A4" w:rsidRPr="00204D90">
        <w:rPr>
          <w:rFonts w:asciiTheme="majorHAnsi" w:hAnsiTheme="majorHAnsi" w:cstheme="majorHAnsi"/>
          <w:lang w:val="pl-PL"/>
        </w:rPr>
        <w:t xml:space="preserve"> </w:t>
      </w:r>
      <w:r w:rsidR="00D95E35">
        <w:rPr>
          <w:rFonts w:asciiTheme="majorHAnsi" w:hAnsiTheme="majorHAnsi" w:cstheme="majorHAnsi"/>
          <w:lang w:val="pl-PL"/>
        </w:rPr>
        <w:t>05</w:t>
      </w:r>
      <w:r w:rsidR="001339A4" w:rsidRPr="00204D90">
        <w:rPr>
          <w:rFonts w:asciiTheme="majorHAnsi" w:hAnsiTheme="majorHAnsi" w:cstheme="majorHAnsi"/>
          <w:lang w:val="pl-PL"/>
        </w:rPr>
        <w:t>.0</w:t>
      </w:r>
      <w:r w:rsidR="00D95E35">
        <w:rPr>
          <w:rFonts w:asciiTheme="majorHAnsi" w:hAnsiTheme="majorHAnsi" w:cstheme="majorHAnsi"/>
          <w:lang w:val="pl-PL"/>
        </w:rPr>
        <w:t>9</w:t>
      </w:r>
      <w:r w:rsidR="00873D8C" w:rsidRPr="00204D90">
        <w:rPr>
          <w:rFonts w:asciiTheme="majorHAnsi" w:hAnsiTheme="majorHAnsi" w:cstheme="majorHAnsi"/>
          <w:lang w:val="pl-PL"/>
        </w:rPr>
        <w:t>.2022.</w:t>
      </w:r>
    </w:p>
    <w:sectPr w:rsidR="008B71C5" w:rsidRPr="00204D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4E8D13" w14:textId="77777777" w:rsidR="003D02E3" w:rsidRDefault="003D02E3" w:rsidP="00F352D5">
      <w:pPr>
        <w:spacing w:after="0" w:line="240" w:lineRule="auto"/>
      </w:pPr>
      <w:r>
        <w:separator/>
      </w:r>
    </w:p>
  </w:endnote>
  <w:endnote w:type="continuationSeparator" w:id="0">
    <w:p w14:paraId="17A11798" w14:textId="77777777" w:rsidR="003D02E3" w:rsidRDefault="003D02E3" w:rsidP="00F35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4C683B" w14:textId="77777777" w:rsidR="003D02E3" w:rsidRDefault="003D02E3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C6D7D" w14:textId="77777777" w:rsidR="003D02E3" w:rsidRDefault="003D02E3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B2F00" w14:textId="77777777" w:rsidR="003D02E3" w:rsidRDefault="003D02E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669C1" w14:textId="77777777" w:rsidR="003D02E3" w:rsidRDefault="003D02E3" w:rsidP="00F352D5">
      <w:pPr>
        <w:spacing w:after="0" w:line="240" w:lineRule="auto"/>
      </w:pPr>
      <w:r>
        <w:separator/>
      </w:r>
    </w:p>
  </w:footnote>
  <w:footnote w:type="continuationSeparator" w:id="0">
    <w:p w14:paraId="2B5B91E5" w14:textId="77777777" w:rsidR="003D02E3" w:rsidRDefault="003D02E3" w:rsidP="00F352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B49E2" w14:textId="77777777" w:rsidR="003D02E3" w:rsidRDefault="003D02E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54C6F" w14:textId="64ADD6BB" w:rsidR="003D02E3" w:rsidRPr="00F50FDC" w:rsidRDefault="003D02E3" w:rsidP="006C263F">
    <w:pPr>
      <w:pStyle w:val="Nagwek"/>
      <w:jc w:val="right"/>
      <w:rPr>
        <w:rFonts w:ascii="Calibri Light" w:hAnsi="Calibri Light" w:cs="Calibri Light"/>
      </w:rPr>
    </w:pPr>
    <w:r w:rsidRPr="00F50FDC">
      <w:rPr>
        <w:rFonts w:ascii="Calibri Light" w:hAnsi="Calibri Light" w:cs="Calibri Light"/>
      </w:rPr>
      <w:t>DAM.230.00</w:t>
    </w:r>
    <w:r w:rsidR="002A205B">
      <w:rPr>
        <w:rFonts w:ascii="Calibri Light" w:hAnsi="Calibri Light" w:cs="Calibri Light"/>
      </w:rPr>
      <w:t>77</w:t>
    </w:r>
    <w:r w:rsidRPr="00F50FDC">
      <w:rPr>
        <w:rFonts w:ascii="Calibri Light" w:hAnsi="Calibri Light" w:cs="Calibri Light"/>
      </w:rPr>
      <w:t>.2022.CSK</w:t>
    </w:r>
    <w:r w:rsidRPr="00F50FDC">
      <w:rPr>
        <w:rFonts w:ascii="Calibri Light" w:hAnsi="Calibri Light" w:cs="Calibri Light"/>
      </w:rPr>
      <w:tab/>
    </w:r>
    <w:r w:rsidRPr="00F50FDC">
      <w:rPr>
        <w:rFonts w:ascii="Calibri Light" w:hAnsi="Calibri Light" w:cs="Calibri Light"/>
      </w:rPr>
      <w:tab/>
    </w:r>
    <w:proofErr w:type="spellStart"/>
    <w:r w:rsidRPr="00F50FDC">
      <w:rPr>
        <w:rFonts w:ascii="Calibri Light" w:hAnsi="Calibri Light" w:cs="Calibri Light"/>
      </w:rPr>
      <w:t>Załącznik</w:t>
    </w:r>
    <w:proofErr w:type="spellEnd"/>
    <w:r w:rsidRPr="00F50FDC">
      <w:rPr>
        <w:rFonts w:ascii="Calibri Light" w:hAnsi="Calibri Light" w:cs="Calibri Light"/>
      </w:rPr>
      <w:t xml:space="preserve"> nr 1</w:t>
    </w:r>
    <w:r w:rsidR="001A5EBC">
      <w:rPr>
        <w:rFonts w:ascii="Calibri Light" w:hAnsi="Calibri Light" w:cs="Calibri Light"/>
      </w:rPr>
      <w:t>.1</w:t>
    </w:r>
    <w:bookmarkStart w:id="0" w:name="_GoBack"/>
    <w:bookmarkEnd w:id="0"/>
  </w:p>
  <w:p w14:paraId="73779F35" w14:textId="77777777" w:rsidR="003D02E3" w:rsidRDefault="003D02E3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118162" w14:textId="77777777" w:rsidR="003D02E3" w:rsidRDefault="003D02E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35559"/>
    <w:multiLevelType w:val="multilevel"/>
    <w:tmpl w:val="0D0AA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5D86726"/>
    <w:multiLevelType w:val="multilevel"/>
    <w:tmpl w:val="BC1E5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C4732AA"/>
    <w:multiLevelType w:val="hybridMultilevel"/>
    <w:tmpl w:val="D06C5F4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4C321C"/>
    <w:multiLevelType w:val="hybridMultilevel"/>
    <w:tmpl w:val="D5F4A14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C1AE4"/>
    <w:multiLevelType w:val="hybridMultilevel"/>
    <w:tmpl w:val="FB4AD8C4"/>
    <w:lvl w:ilvl="0" w:tplc="6C3E175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0109E2"/>
    <w:multiLevelType w:val="multilevel"/>
    <w:tmpl w:val="C12E8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8878A0"/>
    <w:multiLevelType w:val="hybridMultilevel"/>
    <w:tmpl w:val="AC5CB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2C09ED"/>
    <w:multiLevelType w:val="hybridMultilevel"/>
    <w:tmpl w:val="DEEA715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09786E"/>
    <w:multiLevelType w:val="hybridMultilevel"/>
    <w:tmpl w:val="F9ACEA2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822E6D"/>
    <w:multiLevelType w:val="hybridMultilevel"/>
    <w:tmpl w:val="9B3E0864"/>
    <w:lvl w:ilvl="0" w:tplc="0415000F">
      <w:start w:val="1"/>
      <w:numFmt w:val="decimal"/>
      <w:lvlText w:val="%1."/>
      <w:lvlJc w:val="left"/>
      <w:pPr>
        <w:ind w:left="0" w:hanging="360"/>
      </w:p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0415000F" w:tentative="1">
      <w:start w:val="1"/>
      <w:numFmt w:val="decimal"/>
      <w:lvlText w:val="%7."/>
      <w:lvlJc w:val="left"/>
      <w:pPr>
        <w:ind w:left="4320" w:hanging="360"/>
      </w:p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42951E43"/>
    <w:multiLevelType w:val="hybridMultilevel"/>
    <w:tmpl w:val="3EA6DA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B0513"/>
    <w:multiLevelType w:val="hybridMultilevel"/>
    <w:tmpl w:val="20B4238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2CB7A75"/>
    <w:multiLevelType w:val="multilevel"/>
    <w:tmpl w:val="FE303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7C74E5B"/>
    <w:multiLevelType w:val="multilevel"/>
    <w:tmpl w:val="8CF2A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2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9"/>
  </w:num>
  <w:num w:numId="7">
    <w:abstractNumId w:val="2"/>
  </w:num>
  <w:num w:numId="8">
    <w:abstractNumId w:val="6"/>
  </w:num>
  <w:num w:numId="9">
    <w:abstractNumId w:val="13"/>
  </w:num>
  <w:num w:numId="10">
    <w:abstractNumId w:val="5"/>
  </w:num>
  <w:num w:numId="11">
    <w:abstractNumId w:val="0"/>
  </w:num>
  <w:num w:numId="12">
    <w:abstractNumId w:val="4"/>
  </w:num>
  <w:num w:numId="13">
    <w:abstractNumId w:val="3"/>
  </w:num>
  <w:num w:numId="14">
    <w:abstractNumId w:val="11"/>
  </w:num>
  <w:num w:numId="15">
    <w:abstractNumId w:val="7"/>
  </w:num>
  <w:num w:numId="16">
    <w:abstractNumId w:val="8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TWxMDc1NzY2MjRR0lEKTi0uzszPAykwrgUAwSb9yCwAAAA="/>
  </w:docVars>
  <w:rsids>
    <w:rsidRoot w:val="008B71C5"/>
    <w:rsid w:val="00012129"/>
    <w:rsid w:val="000124FA"/>
    <w:rsid w:val="00013FC2"/>
    <w:rsid w:val="000173B5"/>
    <w:rsid w:val="0002347F"/>
    <w:rsid w:val="00032C14"/>
    <w:rsid w:val="0003672A"/>
    <w:rsid w:val="0004001E"/>
    <w:rsid w:val="0005023B"/>
    <w:rsid w:val="000573A2"/>
    <w:rsid w:val="00061E2F"/>
    <w:rsid w:val="00062BC6"/>
    <w:rsid w:val="00064C98"/>
    <w:rsid w:val="00070149"/>
    <w:rsid w:val="00071C66"/>
    <w:rsid w:val="000740E4"/>
    <w:rsid w:val="000747C8"/>
    <w:rsid w:val="00076B3D"/>
    <w:rsid w:val="00076F23"/>
    <w:rsid w:val="00086320"/>
    <w:rsid w:val="000902BD"/>
    <w:rsid w:val="00092BBF"/>
    <w:rsid w:val="000960D0"/>
    <w:rsid w:val="000966B7"/>
    <w:rsid w:val="00097F39"/>
    <w:rsid w:val="000B1AF9"/>
    <w:rsid w:val="000B4762"/>
    <w:rsid w:val="000C0221"/>
    <w:rsid w:val="000C0A8B"/>
    <w:rsid w:val="000C31B3"/>
    <w:rsid w:val="000C78B7"/>
    <w:rsid w:val="000D3D50"/>
    <w:rsid w:val="000F5DEB"/>
    <w:rsid w:val="00102580"/>
    <w:rsid w:val="001044EE"/>
    <w:rsid w:val="00105F15"/>
    <w:rsid w:val="001100E6"/>
    <w:rsid w:val="00111FAA"/>
    <w:rsid w:val="00112E34"/>
    <w:rsid w:val="00113597"/>
    <w:rsid w:val="001256FE"/>
    <w:rsid w:val="00125CE9"/>
    <w:rsid w:val="00125F07"/>
    <w:rsid w:val="00130877"/>
    <w:rsid w:val="001339A4"/>
    <w:rsid w:val="00142401"/>
    <w:rsid w:val="00183B21"/>
    <w:rsid w:val="001868A1"/>
    <w:rsid w:val="001937A1"/>
    <w:rsid w:val="001951D4"/>
    <w:rsid w:val="0019786B"/>
    <w:rsid w:val="001A2BF1"/>
    <w:rsid w:val="001A5EBC"/>
    <w:rsid w:val="001B2271"/>
    <w:rsid w:val="001B60A4"/>
    <w:rsid w:val="001C0150"/>
    <w:rsid w:val="001C1078"/>
    <w:rsid w:val="001D0276"/>
    <w:rsid w:val="001E01DF"/>
    <w:rsid w:val="001F0AA4"/>
    <w:rsid w:val="001F4686"/>
    <w:rsid w:val="00201B34"/>
    <w:rsid w:val="00204D90"/>
    <w:rsid w:val="00231B0F"/>
    <w:rsid w:val="00231E15"/>
    <w:rsid w:val="00234A19"/>
    <w:rsid w:val="0023576C"/>
    <w:rsid w:val="00236109"/>
    <w:rsid w:val="00260DFA"/>
    <w:rsid w:val="002672BC"/>
    <w:rsid w:val="00267A33"/>
    <w:rsid w:val="00272003"/>
    <w:rsid w:val="002A1D26"/>
    <w:rsid w:val="002A205B"/>
    <w:rsid w:val="002A2D9E"/>
    <w:rsid w:val="002A6E3B"/>
    <w:rsid w:val="002B0103"/>
    <w:rsid w:val="002B280E"/>
    <w:rsid w:val="002B5018"/>
    <w:rsid w:val="002D44F6"/>
    <w:rsid w:val="002E2A2C"/>
    <w:rsid w:val="002E38AD"/>
    <w:rsid w:val="002F04A9"/>
    <w:rsid w:val="002F3F65"/>
    <w:rsid w:val="0030080D"/>
    <w:rsid w:val="00301A7A"/>
    <w:rsid w:val="00301BEC"/>
    <w:rsid w:val="00314904"/>
    <w:rsid w:val="00315034"/>
    <w:rsid w:val="00317033"/>
    <w:rsid w:val="0031728E"/>
    <w:rsid w:val="00327FBB"/>
    <w:rsid w:val="0033072F"/>
    <w:rsid w:val="00351384"/>
    <w:rsid w:val="0035139A"/>
    <w:rsid w:val="00354F94"/>
    <w:rsid w:val="003624C9"/>
    <w:rsid w:val="00377FD2"/>
    <w:rsid w:val="0038196D"/>
    <w:rsid w:val="00386A5B"/>
    <w:rsid w:val="003876E6"/>
    <w:rsid w:val="00387E69"/>
    <w:rsid w:val="00392020"/>
    <w:rsid w:val="003A0A73"/>
    <w:rsid w:val="003A6998"/>
    <w:rsid w:val="003C7508"/>
    <w:rsid w:val="003D02E3"/>
    <w:rsid w:val="003D67C1"/>
    <w:rsid w:val="003E047B"/>
    <w:rsid w:val="003E2689"/>
    <w:rsid w:val="003E6E96"/>
    <w:rsid w:val="003F200F"/>
    <w:rsid w:val="003F78A7"/>
    <w:rsid w:val="00400865"/>
    <w:rsid w:val="00417046"/>
    <w:rsid w:val="00426905"/>
    <w:rsid w:val="0043033F"/>
    <w:rsid w:val="004335D5"/>
    <w:rsid w:val="00435226"/>
    <w:rsid w:val="00446EDA"/>
    <w:rsid w:val="00454053"/>
    <w:rsid w:val="00454C1F"/>
    <w:rsid w:val="00454FFE"/>
    <w:rsid w:val="00461372"/>
    <w:rsid w:val="00481310"/>
    <w:rsid w:val="004941DE"/>
    <w:rsid w:val="0049618D"/>
    <w:rsid w:val="00497862"/>
    <w:rsid w:val="004A3FD3"/>
    <w:rsid w:val="004B04D1"/>
    <w:rsid w:val="004B1032"/>
    <w:rsid w:val="004B3DE1"/>
    <w:rsid w:val="004B7E50"/>
    <w:rsid w:val="004D04E1"/>
    <w:rsid w:val="004D3581"/>
    <w:rsid w:val="004D55FE"/>
    <w:rsid w:val="004E2B59"/>
    <w:rsid w:val="004F29E4"/>
    <w:rsid w:val="004F4393"/>
    <w:rsid w:val="004F43E4"/>
    <w:rsid w:val="004F58C4"/>
    <w:rsid w:val="00501B05"/>
    <w:rsid w:val="00502446"/>
    <w:rsid w:val="005037DF"/>
    <w:rsid w:val="00510F36"/>
    <w:rsid w:val="00530C28"/>
    <w:rsid w:val="0053110F"/>
    <w:rsid w:val="00533E05"/>
    <w:rsid w:val="00536071"/>
    <w:rsid w:val="005369D0"/>
    <w:rsid w:val="0053794F"/>
    <w:rsid w:val="00543703"/>
    <w:rsid w:val="00551623"/>
    <w:rsid w:val="00554F31"/>
    <w:rsid w:val="00580CFF"/>
    <w:rsid w:val="00593F52"/>
    <w:rsid w:val="00596D7A"/>
    <w:rsid w:val="00596F95"/>
    <w:rsid w:val="005A4A0B"/>
    <w:rsid w:val="005B1FCD"/>
    <w:rsid w:val="005B5AE4"/>
    <w:rsid w:val="005C709D"/>
    <w:rsid w:val="005F229E"/>
    <w:rsid w:val="006056B4"/>
    <w:rsid w:val="006164A9"/>
    <w:rsid w:val="00624375"/>
    <w:rsid w:val="00632B01"/>
    <w:rsid w:val="006347D4"/>
    <w:rsid w:val="006353A9"/>
    <w:rsid w:val="006439E4"/>
    <w:rsid w:val="006665C7"/>
    <w:rsid w:val="00670F77"/>
    <w:rsid w:val="00671D6C"/>
    <w:rsid w:val="00674850"/>
    <w:rsid w:val="0068332C"/>
    <w:rsid w:val="00684B02"/>
    <w:rsid w:val="00694838"/>
    <w:rsid w:val="006966C4"/>
    <w:rsid w:val="006A2C64"/>
    <w:rsid w:val="006A5CA6"/>
    <w:rsid w:val="006B3269"/>
    <w:rsid w:val="006C263F"/>
    <w:rsid w:val="006C30E0"/>
    <w:rsid w:val="006C68BE"/>
    <w:rsid w:val="006D071B"/>
    <w:rsid w:val="006D6F2E"/>
    <w:rsid w:val="006E6D59"/>
    <w:rsid w:val="006E7D98"/>
    <w:rsid w:val="00714F14"/>
    <w:rsid w:val="007150B7"/>
    <w:rsid w:val="00720F44"/>
    <w:rsid w:val="00725555"/>
    <w:rsid w:val="00747EA8"/>
    <w:rsid w:val="00752A18"/>
    <w:rsid w:val="0075630C"/>
    <w:rsid w:val="00757798"/>
    <w:rsid w:val="00771321"/>
    <w:rsid w:val="00785504"/>
    <w:rsid w:val="007948F8"/>
    <w:rsid w:val="007B7986"/>
    <w:rsid w:val="007D2F6A"/>
    <w:rsid w:val="007D56DF"/>
    <w:rsid w:val="007E5F54"/>
    <w:rsid w:val="007F5072"/>
    <w:rsid w:val="007F57FC"/>
    <w:rsid w:val="007F5C56"/>
    <w:rsid w:val="0080527A"/>
    <w:rsid w:val="00811B01"/>
    <w:rsid w:val="00814D4F"/>
    <w:rsid w:val="00824013"/>
    <w:rsid w:val="00825E09"/>
    <w:rsid w:val="00834051"/>
    <w:rsid w:val="00840974"/>
    <w:rsid w:val="00843187"/>
    <w:rsid w:val="0084367A"/>
    <w:rsid w:val="00844907"/>
    <w:rsid w:val="00856FBA"/>
    <w:rsid w:val="00862410"/>
    <w:rsid w:val="00866409"/>
    <w:rsid w:val="00873D8C"/>
    <w:rsid w:val="00896BC7"/>
    <w:rsid w:val="008A61FE"/>
    <w:rsid w:val="008B30C6"/>
    <w:rsid w:val="008B5E56"/>
    <w:rsid w:val="008B71C5"/>
    <w:rsid w:val="008D1041"/>
    <w:rsid w:val="008D49CF"/>
    <w:rsid w:val="008D5FFA"/>
    <w:rsid w:val="008D68CB"/>
    <w:rsid w:val="008E2BA8"/>
    <w:rsid w:val="008F10C2"/>
    <w:rsid w:val="008F78BC"/>
    <w:rsid w:val="00904B98"/>
    <w:rsid w:val="00911FEE"/>
    <w:rsid w:val="0091660A"/>
    <w:rsid w:val="00920FFE"/>
    <w:rsid w:val="00923F5A"/>
    <w:rsid w:val="00945F3E"/>
    <w:rsid w:val="009606B5"/>
    <w:rsid w:val="009618C4"/>
    <w:rsid w:val="00965B98"/>
    <w:rsid w:val="009672A1"/>
    <w:rsid w:val="00972C6B"/>
    <w:rsid w:val="00973F35"/>
    <w:rsid w:val="009837F8"/>
    <w:rsid w:val="00987204"/>
    <w:rsid w:val="0099649D"/>
    <w:rsid w:val="009A2F2A"/>
    <w:rsid w:val="009A41AE"/>
    <w:rsid w:val="009B008B"/>
    <w:rsid w:val="009B20A9"/>
    <w:rsid w:val="009B293E"/>
    <w:rsid w:val="009B4C7A"/>
    <w:rsid w:val="009C386B"/>
    <w:rsid w:val="009C7835"/>
    <w:rsid w:val="009D3ABA"/>
    <w:rsid w:val="009E49E3"/>
    <w:rsid w:val="009F5B78"/>
    <w:rsid w:val="00A024D9"/>
    <w:rsid w:val="00A06CCC"/>
    <w:rsid w:val="00A11E08"/>
    <w:rsid w:val="00A14973"/>
    <w:rsid w:val="00A15459"/>
    <w:rsid w:val="00A2323C"/>
    <w:rsid w:val="00A24199"/>
    <w:rsid w:val="00A26E04"/>
    <w:rsid w:val="00A27DDA"/>
    <w:rsid w:val="00A32BCC"/>
    <w:rsid w:val="00A37DE0"/>
    <w:rsid w:val="00A43226"/>
    <w:rsid w:val="00A43CC9"/>
    <w:rsid w:val="00A4528E"/>
    <w:rsid w:val="00A538FB"/>
    <w:rsid w:val="00A61813"/>
    <w:rsid w:val="00A61E62"/>
    <w:rsid w:val="00A625C7"/>
    <w:rsid w:val="00A659B6"/>
    <w:rsid w:val="00A6724D"/>
    <w:rsid w:val="00A727ED"/>
    <w:rsid w:val="00A8050E"/>
    <w:rsid w:val="00A80CFD"/>
    <w:rsid w:val="00A905D0"/>
    <w:rsid w:val="00A91E55"/>
    <w:rsid w:val="00AA5B22"/>
    <w:rsid w:val="00AB13B9"/>
    <w:rsid w:val="00AB2430"/>
    <w:rsid w:val="00AB4D84"/>
    <w:rsid w:val="00AC5AA8"/>
    <w:rsid w:val="00AD04A0"/>
    <w:rsid w:val="00AD0CF0"/>
    <w:rsid w:val="00AE0DD9"/>
    <w:rsid w:val="00AE1511"/>
    <w:rsid w:val="00AF55C6"/>
    <w:rsid w:val="00B022C7"/>
    <w:rsid w:val="00B202DB"/>
    <w:rsid w:val="00B309C5"/>
    <w:rsid w:val="00B430BE"/>
    <w:rsid w:val="00B44544"/>
    <w:rsid w:val="00B5188C"/>
    <w:rsid w:val="00B52086"/>
    <w:rsid w:val="00B526C3"/>
    <w:rsid w:val="00B57345"/>
    <w:rsid w:val="00B61E60"/>
    <w:rsid w:val="00B62E0E"/>
    <w:rsid w:val="00B65486"/>
    <w:rsid w:val="00B73D07"/>
    <w:rsid w:val="00B81BF9"/>
    <w:rsid w:val="00B84527"/>
    <w:rsid w:val="00B90D9B"/>
    <w:rsid w:val="00B91ACC"/>
    <w:rsid w:val="00B93BD5"/>
    <w:rsid w:val="00B96179"/>
    <w:rsid w:val="00BA281F"/>
    <w:rsid w:val="00BA3759"/>
    <w:rsid w:val="00BB0110"/>
    <w:rsid w:val="00BB692B"/>
    <w:rsid w:val="00BC34BF"/>
    <w:rsid w:val="00BD085E"/>
    <w:rsid w:val="00BD6376"/>
    <w:rsid w:val="00BE7477"/>
    <w:rsid w:val="00BF2A5B"/>
    <w:rsid w:val="00BF7E64"/>
    <w:rsid w:val="00C039F4"/>
    <w:rsid w:val="00C17D34"/>
    <w:rsid w:val="00C263BA"/>
    <w:rsid w:val="00C302D3"/>
    <w:rsid w:val="00C313D2"/>
    <w:rsid w:val="00C35C0D"/>
    <w:rsid w:val="00C40F91"/>
    <w:rsid w:val="00C442D7"/>
    <w:rsid w:val="00C55ABC"/>
    <w:rsid w:val="00C60E46"/>
    <w:rsid w:val="00C61C97"/>
    <w:rsid w:val="00C61F75"/>
    <w:rsid w:val="00C7778B"/>
    <w:rsid w:val="00C77C4B"/>
    <w:rsid w:val="00C814A5"/>
    <w:rsid w:val="00C8395C"/>
    <w:rsid w:val="00C90F7C"/>
    <w:rsid w:val="00C94241"/>
    <w:rsid w:val="00CB0147"/>
    <w:rsid w:val="00CB3C3E"/>
    <w:rsid w:val="00CB5FD1"/>
    <w:rsid w:val="00CC0355"/>
    <w:rsid w:val="00CC4B38"/>
    <w:rsid w:val="00CC512A"/>
    <w:rsid w:val="00CD1820"/>
    <w:rsid w:val="00CD7780"/>
    <w:rsid w:val="00CE25FB"/>
    <w:rsid w:val="00CF1450"/>
    <w:rsid w:val="00CF2C4E"/>
    <w:rsid w:val="00D05670"/>
    <w:rsid w:val="00D178F5"/>
    <w:rsid w:val="00D31CE3"/>
    <w:rsid w:val="00D4798E"/>
    <w:rsid w:val="00D64E0F"/>
    <w:rsid w:val="00D64E67"/>
    <w:rsid w:val="00D7035F"/>
    <w:rsid w:val="00D746D0"/>
    <w:rsid w:val="00D82B71"/>
    <w:rsid w:val="00D87CA2"/>
    <w:rsid w:val="00D902D4"/>
    <w:rsid w:val="00D95E35"/>
    <w:rsid w:val="00DB0FAE"/>
    <w:rsid w:val="00DB1045"/>
    <w:rsid w:val="00DB613F"/>
    <w:rsid w:val="00DC3147"/>
    <w:rsid w:val="00DD76B6"/>
    <w:rsid w:val="00DF72E9"/>
    <w:rsid w:val="00E01CC5"/>
    <w:rsid w:val="00E06DAE"/>
    <w:rsid w:val="00E14485"/>
    <w:rsid w:val="00E150B1"/>
    <w:rsid w:val="00E178E1"/>
    <w:rsid w:val="00E3108A"/>
    <w:rsid w:val="00E5180A"/>
    <w:rsid w:val="00E54864"/>
    <w:rsid w:val="00E56CE3"/>
    <w:rsid w:val="00E6061F"/>
    <w:rsid w:val="00E63E0A"/>
    <w:rsid w:val="00E63E4D"/>
    <w:rsid w:val="00E6503B"/>
    <w:rsid w:val="00E75161"/>
    <w:rsid w:val="00E77D73"/>
    <w:rsid w:val="00E821CA"/>
    <w:rsid w:val="00E96395"/>
    <w:rsid w:val="00EA1EC6"/>
    <w:rsid w:val="00EA4BA0"/>
    <w:rsid w:val="00EA63AB"/>
    <w:rsid w:val="00EA7873"/>
    <w:rsid w:val="00EB4F86"/>
    <w:rsid w:val="00EC45E4"/>
    <w:rsid w:val="00EC5832"/>
    <w:rsid w:val="00EE3067"/>
    <w:rsid w:val="00EE4B27"/>
    <w:rsid w:val="00EE6F51"/>
    <w:rsid w:val="00F01E94"/>
    <w:rsid w:val="00F066BA"/>
    <w:rsid w:val="00F22283"/>
    <w:rsid w:val="00F22B2B"/>
    <w:rsid w:val="00F24F61"/>
    <w:rsid w:val="00F26F68"/>
    <w:rsid w:val="00F3078F"/>
    <w:rsid w:val="00F352D5"/>
    <w:rsid w:val="00F422B9"/>
    <w:rsid w:val="00F42D62"/>
    <w:rsid w:val="00F76427"/>
    <w:rsid w:val="00F80C9F"/>
    <w:rsid w:val="00F81891"/>
    <w:rsid w:val="00F81BC8"/>
    <w:rsid w:val="00F87051"/>
    <w:rsid w:val="00F87EAD"/>
    <w:rsid w:val="00F9000A"/>
    <w:rsid w:val="00F91D13"/>
    <w:rsid w:val="00F9417D"/>
    <w:rsid w:val="00F944C7"/>
    <w:rsid w:val="00FA1BD9"/>
    <w:rsid w:val="00FA5987"/>
    <w:rsid w:val="00FB32D5"/>
    <w:rsid w:val="00FC2291"/>
    <w:rsid w:val="00FD3998"/>
    <w:rsid w:val="00FD7A27"/>
    <w:rsid w:val="00FD7C63"/>
    <w:rsid w:val="00FE6B53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6C85A0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B71C5"/>
    <w:pPr>
      <w:widowControl w:val="0"/>
      <w:suppressAutoHyphens/>
      <w:autoSpaceDN w:val="0"/>
      <w:spacing w:after="200"/>
    </w:pPr>
    <w:rPr>
      <w:rFonts w:ascii="Calibri" w:eastAsia="Times New Roman" w:hAnsi="Calibri" w:cs="Calibri"/>
      <w:kern w:val="3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unhideWhenUsed/>
    <w:rsid w:val="008B71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B71C5"/>
    <w:rPr>
      <w:rFonts w:ascii="Calibri" w:eastAsia="Times New Roman" w:hAnsi="Calibri" w:cs="Calibri"/>
      <w:kern w:val="3"/>
      <w:lang w:val="en-US"/>
    </w:rPr>
  </w:style>
  <w:style w:type="paragraph" w:customStyle="1" w:styleId="Standard">
    <w:name w:val="Standard"/>
    <w:rsid w:val="008B71C5"/>
    <w:pPr>
      <w:suppressAutoHyphens/>
      <w:autoSpaceDN w:val="0"/>
      <w:spacing w:after="200"/>
    </w:pPr>
    <w:rPr>
      <w:rFonts w:ascii="Arial" w:eastAsia="Times New Roman" w:hAnsi="Arial" w:cs="Times New Roman"/>
      <w:kern w:val="3"/>
      <w:sz w:val="20"/>
      <w:szCs w:val="20"/>
      <w:lang w:val="en-US"/>
    </w:rPr>
  </w:style>
  <w:style w:type="paragraph" w:styleId="Akapitzlist">
    <w:name w:val="List Paragraph"/>
    <w:basedOn w:val="Standard"/>
    <w:uiPriority w:val="34"/>
    <w:qFormat/>
    <w:rsid w:val="008B71C5"/>
    <w:pPr>
      <w:ind w:left="720"/>
    </w:pPr>
  </w:style>
  <w:style w:type="numbering" w:customStyle="1" w:styleId="WWNum1">
    <w:name w:val="WWNum1"/>
    <w:rsid w:val="008B71C5"/>
  </w:style>
  <w:style w:type="paragraph" w:styleId="Tekstdymka">
    <w:name w:val="Balloon Text"/>
    <w:basedOn w:val="Normalny"/>
    <w:link w:val="TekstdymkaZnak"/>
    <w:uiPriority w:val="99"/>
    <w:semiHidden/>
    <w:unhideWhenUsed/>
    <w:rsid w:val="00FA59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5987"/>
    <w:rPr>
      <w:rFonts w:ascii="Segoe UI" w:eastAsia="Times New Roman" w:hAnsi="Segoe UI" w:cs="Segoe UI"/>
      <w:kern w:val="3"/>
      <w:sz w:val="18"/>
      <w:szCs w:val="18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3F3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3F3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3F35"/>
    <w:rPr>
      <w:rFonts w:ascii="Calibri" w:eastAsia="Times New Roman" w:hAnsi="Calibri" w:cs="Calibri"/>
      <w:kern w:val="3"/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3F3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3F35"/>
    <w:rPr>
      <w:rFonts w:ascii="Calibri" w:eastAsia="Times New Roman" w:hAnsi="Calibri" w:cs="Calibri"/>
      <w:b/>
      <w:bCs/>
      <w:kern w:val="3"/>
      <w:sz w:val="20"/>
      <w:szCs w:val="20"/>
      <w:lang w:val="en-US"/>
    </w:rPr>
  </w:style>
  <w:style w:type="paragraph" w:styleId="Listapunktowana3">
    <w:name w:val="List Bullet 3"/>
    <w:basedOn w:val="Listapunktowana"/>
    <w:autoRedefine/>
    <w:rsid w:val="002E2A2C"/>
    <w:pPr>
      <w:widowControl/>
      <w:numPr>
        <w:ilvl w:val="12"/>
      </w:numPr>
      <w:suppressAutoHyphens w:val="0"/>
      <w:autoSpaceDN/>
      <w:spacing w:after="160" w:line="240" w:lineRule="auto"/>
      <w:ind w:left="1843" w:hanging="360"/>
      <w:contextualSpacing w:val="0"/>
      <w:jc w:val="both"/>
    </w:pPr>
    <w:rPr>
      <w:rFonts w:ascii="Tahoma" w:hAnsi="Tahoma" w:cs="Times New Roman"/>
      <w:b/>
      <w:kern w:val="0"/>
      <w:sz w:val="24"/>
      <w:szCs w:val="20"/>
      <w:lang w:val="pl-PL" w:eastAsia="pl-PL"/>
    </w:rPr>
  </w:style>
  <w:style w:type="paragraph" w:styleId="Listapunktowana">
    <w:name w:val="List Bullet"/>
    <w:basedOn w:val="Normalny"/>
    <w:uiPriority w:val="99"/>
    <w:semiHidden/>
    <w:unhideWhenUsed/>
    <w:rsid w:val="002E2A2C"/>
    <w:pPr>
      <w:contextualSpacing/>
    </w:pPr>
  </w:style>
  <w:style w:type="paragraph" w:styleId="Nagwek">
    <w:name w:val="header"/>
    <w:basedOn w:val="Normalny"/>
    <w:link w:val="NagwekZnak"/>
    <w:uiPriority w:val="99"/>
    <w:unhideWhenUsed/>
    <w:rsid w:val="009C78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C7835"/>
    <w:rPr>
      <w:rFonts w:ascii="Calibri" w:eastAsia="Times New Roman" w:hAnsi="Calibri" w:cs="Calibri"/>
      <w:kern w:val="3"/>
      <w:lang w:val="en-US"/>
    </w:rPr>
  </w:style>
  <w:style w:type="paragraph" w:styleId="Zwrotpoegnalny">
    <w:name w:val="Closing"/>
    <w:link w:val="ZwrotpoegnalnyZnak"/>
    <w:uiPriority w:val="99"/>
    <w:semiHidden/>
    <w:rsid w:val="00354F94"/>
    <w:pPr>
      <w:tabs>
        <w:tab w:val="left" w:pos="2835"/>
      </w:tabs>
      <w:spacing w:after="0" w:line="220" w:lineRule="exact"/>
    </w:pPr>
    <w:rPr>
      <w:rFonts w:ascii="Arial" w:eastAsia="Times New Roman" w:hAnsi="Arial" w:cs="Times New Roman"/>
      <w:sz w:val="20"/>
      <w:szCs w:val="20"/>
      <w:lang w:val="de-DE"/>
    </w:rPr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354F94"/>
    <w:rPr>
      <w:rFonts w:ascii="Arial" w:eastAsia="Times New Roman" w:hAnsi="Arial" w:cs="Times New Roman"/>
      <w:sz w:val="20"/>
      <w:szCs w:val="20"/>
      <w:lang w:val="de-DE"/>
    </w:rPr>
  </w:style>
  <w:style w:type="paragraph" w:styleId="Bezodstpw">
    <w:name w:val="No Spacing"/>
    <w:uiPriority w:val="1"/>
    <w:qFormat/>
    <w:rsid w:val="003D02E3"/>
    <w:pPr>
      <w:spacing w:after="0" w:line="240" w:lineRule="auto"/>
    </w:pPr>
    <w:rPr>
      <w:rFonts w:eastAsiaTheme="minorEastAsia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1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2C6D19-11C9-4619-AC52-DAD42706F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74</Words>
  <Characters>5850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26T05:55:00Z</dcterms:created>
  <dcterms:modified xsi:type="dcterms:W3CDTF">2022-09-05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6dbec8-95a8-4638-9f5f-bd076536645c_Enabled">
    <vt:lpwstr>true</vt:lpwstr>
  </property>
  <property fmtid="{D5CDD505-2E9C-101B-9397-08002B2CF9AE}" pid="3" name="MSIP_Label_ff6dbec8-95a8-4638-9f5f-bd076536645c_SetDate">
    <vt:lpwstr>2022-07-11T10:52:15Z</vt:lpwstr>
  </property>
  <property fmtid="{D5CDD505-2E9C-101B-9397-08002B2CF9AE}" pid="4" name="MSIP_Label_ff6dbec8-95a8-4638-9f5f-bd076536645c_Method">
    <vt:lpwstr>Standard</vt:lpwstr>
  </property>
  <property fmtid="{D5CDD505-2E9C-101B-9397-08002B2CF9AE}" pid="5" name="MSIP_Label_ff6dbec8-95a8-4638-9f5f-bd076536645c_Name">
    <vt:lpwstr>Restricted - Default</vt:lpwstr>
  </property>
  <property fmtid="{D5CDD505-2E9C-101B-9397-08002B2CF9AE}" pid="6" name="MSIP_Label_ff6dbec8-95a8-4638-9f5f-bd076536645c_SiteId">
    <vt:lpwstr>5dbf1add-202a-4b8d-815b-bf0fb024e033</vt:lpwstr>
  </property>
  <property fmtid="{D5CDD505-2E9C-101B-9397-08002B2CF9AE}" pid="7" name="MSIP_Label_ff6dbec8-95a8-4638-9f5f-bd076536645c_ActionId">
    <vt:lpwstr>8d1f7dae-7262-477d-b0c9-3287bf6ce9f6</vt:lpwstr>
  </property>
  <property fmtid="{D5CDD505-2E9C-101B-9397-08002B2CF9AE}" pid="8" name="MSIP_Label_ff6dbec8-95a8-4638-9f5f-bd076536645c_ContentBits">
    <vt:lpwstr>0</vt:lpwstr>
  </property>
</Properties>
</file>